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CD0CA" w14:textId="1D9BE843" w:rsidR="00BC3C17" w:rsidRPr="0061588C" w:rsidRDefault="000F06AC" w:rsidP="0061588C">
      <w:pPr>
        <w:jc w:val="center"/>
        <w:rPr>
          <w:b/>
          <w:bCs/>
          <w:sz w:val="34"/>
          <w:szCs w:val="32"/>
          <w:u w:val="single"/>
        </w:rPr>
      </w:pPr>
      <w:r w:rsidRPr="0061588C">
        <w:rPr>
          <w:b/>
          <w:bCs/>
          <w:sz w:val="34"/>
          <w:szCs w:val="32"/>
          <w:u w:val="single"/>
        </w:rPr>
        <w:t>CS</w:t>
      </w:r>
      <w:r w:rsidR="0061588C" w:rsidRPr="0061588C">
        <w:rPr>
          <w:b/>
          <w:bCs/>
          <w:sz w:val="34"/>
          <w:szCs w:val="32"/>
          <w:u w:val="single"/>
        </w:rPr>
        <w:t xml:space="preserve">-2023 </w:t>
      </w:r>
      <w:r w:rsidRPr="0061588C">
        <w:rPr>
          <w:b/>
          <w:bCs/>
          <w:sz w:val="34"/>
          <w:szCs w:val="32"/>
          <w:u w:val="single"/>
        </w:rPr>
        <w:t xml:space="preserve">Data </w:t>
      </w:r>
      <w:r w:rsidR="0061588C" w:rsidRPr="0061588C">
        <w:rPr>
          <w:b/>
          <w:bCs/>
          <w:sz w:val="34"/>
          <w:szCs w:val="32"/>
          <w:u w:val="single"/>
        </w:rPr>
        <w:t xml:space="preserve">Structures </w:t>
      </w:r>
      <w:proofErr w:type="gramStart"/>
      <w:r w:rsidR="0061588C" w:rsidRPr="0061588C">
        <w:rPr>
          <w:b/>
          <w:bCs/>
          <w:sz w:val="34"/>
          <w:szCs w:val="32"/>
          <w:u w:val="single"/>
        </w:rPr>
        <w:t>And</w:t>
      </w:r>
      <w:proofErr w:type="gramEnd"/>
      <w:r w:rsidR="0061588C" w:rsidRPr="0061588C">
        <w:rPr>
          <w:b/>
          <w:bCs/>
          <w:sz w:val="34"/>
          <w:szCs w:val="32"/>
          <w:u w:val="single"/>
        </w:rPr>
        <w:t xml:space="preserve"> Algorithms</w:t>
      </w:r>
    </w:p>
    <w:p w14:paraId="1BBA1CEA" w14:textId="29472D65" w:rsidR="000F06AC" w:rsidRPr="0061588C" w:rsidRDefault="000F06AC" w:rsidP="0061588C">
      <w:pPr>
        <w:jc w:val="center"/>
        <w:rPr>
          <w:b/>
          <w:bCs/>
          <w:sz w:val="34"/>
          <w:szCs w:val="32"/>
          <w:u w:val="single"/>
        </w:rPr>
      </w:pPr>
      <w:r w:rsidRPr="0061588C">
        <w:rPr>
          <w:b/>
          <w:bCs/>
          <w:sz w:val="34"/>
          <w:szCs w:val="32"/>
          <w:u w:val="single"/>
        </w:rPr>
        <w:t xml:space="preserve">Complexity </w:t>
      </w:r>
      <w:r w:rsidR="0061588C" w:rsidRPr="0061588C">
        <w:rPr>
          <w:b/>
          <w:bCs/>
          <w:sz w:val="34"/>
          <w:szCs w:val="32"/>
          <w:u w:val="single"/>
        </w:rPr>
        <w:t>Analysis Take Home Assignment</w:t>
      </w:r>
    </w:p>
    <w:p w14:paraId="59E702F1" w14:textId="77777777" w:rsidR="0061588C" w:rsidRDefault="0061588C">
      <w:pPr>
        <w:rPr>
          <w:b/>
          <w:bCs/>
          <w:sz w:val="26"/>
          <w:szCs w:val="24"/>
        </w:rPr>
      </w:pPr>
    </w:p>
    <w:p w14:paraId="3DA2C113" w14:textId="312B018B" w:rsidR="000F06AC" w:rsidRPr="0061588C" w:rsidRDefault="000F06AC">
      <w:pPr>
        <w:rPr>
          <w:b/>
          <w:bCs/>
          <w:sz w:val="26"/>
          <w:szCs w:val="24"/>
        </w:rPr>
      </w:pPr>
      <w:r w:rsidRPr="0061588C">
        <w:rPr>
          <w:b/>
          <w:bCs/>
          <w:sz w:val="26"/>
          <w:szCs w:val="24"/>
        </w:rPr>
        <w:t>Sajeev Kugarajah</w:t>
      </w:r>
      <w:r w:rsidR="0061588C" w:rsidRPr="0061588C">
        <w:rPr>
          <w:b/>
          <w:bCs/>
          <w:sz w:val="26"/>
          <w:szCs w:val="24"/>
        </w:rPr>
        <w:t xml:space="preserve"> (</w:t>
      </w:r>
      <w:r w:rsidR="0061588C" w:rsidRPr="0061588C">
        <w:rPr>
          <w:b/>
          <w:bCs/>
          <w:sz w:val="26"/>
          <w:szCs w:val="24"/>
        </w:rPr>
        <w:t>210554M</w:t>
      </w:r>
      <w:r w:rsidR="0061588C" w:rsidRPr="0061588C">
        <w:rPr>
          <w:b/>
          <w:bCs/>
          <w:sz w:val="26"/>
          <w:szCs w:val="24"/>
        </w:rPr>
        <w:t>)</w:t>
      </w:r>
    </w:p>
    <w:p w14:paraId="6B5DB56F" w14:textId="050641AA" w:rsidR="000F06AC" w:rsidRDefault="000F06AC"/>
    <w:p w14:paraId="5C11BE3E" w14:textId="09B6BF48" w:rsidR="000F06AC" w:rsidRDefault="000F06AC">
      <w:r>
        <w:t>(Q1)</w:t>
      </w:r>
    </w:p>
    <w:p w14:paraId="42D4D35F" w14:textId="37D809B8" w:rsidR="000F06AC" w:rsidRPr="0061588C" w:rsidRDefault="000F06AC" w:rsidP="000F06AC">
      <w:pPr>
        <w:pStyle w:val="ListParagraph"/>
        <w:numPr>
          <w:ilvl w:val="0"/>
          <w:numId w:val="1"/>
        </w:numPr>
        <w:rPr>
          <w:b/>
          <w:bCs/>
        </w:rPr>
      </w:pPr>
      <w:r w:rsidRPr="0061588C">
        <w:rPr>
          <w:b/>
          <w:bCs/>
        </w:rPr>
        <w:t>Little Oh notation (o)</w:t>
      </w:r>
    </w:p>
    <w:p w14:paraId="75F9A1A5" w14:textId="0E0A0C2B" w:rsidR="000F06AC" w:rsidRDefault="0034373C" w:rsidP="0034373C">
      <w:pPr>
        <w:pStyle w:val="ListParagraph"/>
        <w:numPr>
          <w:ilvl w:val="0"/>
          <w:numId w:val="2"/>
        </w:numPr>
      </w:pPr>
      <w:r>
        <w:t>Little oh notation used to describe an upper bound on the growth of an algorithm which cannot be tight. in other words, loose upper bound.</w:t>
      </w:r>
    </w:p>
    <w:p w14:paraId="3281884B" w14:textId="1322CDB1" w:rsidR="0034373C" w:rsidRDefault="0034373C" w:rsidP="00CC5E80">
      <w:pPr>
        <w:pStyle w:val="ListParagraph"/>
        <w:ind w:left="1440"/>
      </w:pPr>
    </w:p>
    <w:p w14:paraId="5D53D86B" w14:textId="52AB7288" w:rsidR="00E668DC" w:rsidRDefault="00CC5E80" w:rsidP="00CC5E80">
      <w:pPr>
        <w:pStyle w:val="ListParagraph"/>
        <w:ind w:left="1440"/>
      </w:pPr>
      <w:r>
        <w:t>o(g(n)) = {</w:t>
      </w:r>
      <w:r w:rsidR="006C28DC">
        <w:t>f(n): for any positive constant c&gt;0 there exists</w:t>
      </w:r>
      <w:r w:rsidR="002951B6">
        <w:t xml:space="preserve"> an integer n</w:t>
      </w:r>
      <w:r w:rsidR="00594F3F">
        <w:rPr>
          <w:vertAlign w:val="subscript"/>
        </w:rPr>
        <w:t>0</w:t>
      </w:r>
      <w:r w:rsidR="00594F3F">
        <w:t>&gt;</w:t>
      </w:r>
      <w:r w:rsidR="002951B6">
        <w:t>0 such that</w:t>
      </w:r>
    </w:p>
    <w:p w14:paraId="3939C283" w14:textId="3EAD5003" w:rsidR="00CC5E80" w:rsidRDefault="00E668DC" w:rsidP="00E668DC">
      <w:pPr>
        <w:pStyle w:val="ListParagraph"/>
        <w:ind w:left="2160" w:firstLine="720"/>
      </w:pPr>
      <w:r>
        <w:t xml:space="preserve">0 </w:t>
      </w:r>
      <w:r>
        <w:rPr>
          <w:rFonts w:cstheme="minorHAnsi"/>
        </w:rPr>
        <w:t>≤</w:t>
      </w:r>
      <w:r>
        <w:t xml:space="preserve"> </w:t>
      </w:r>
      <w:r w:rsidR="00706756">
        <w:t xml:space="preserve">f(n) &lt; </w:t>
      </w:r>
      <w:proofErr w:type="spellStart"/>
      <w:r w:rsidR="00706756">
        <w:t>c.g</w:t>
      </w:r>
      <w:proofErr w:type="spellEnd"/>
      <w:r w:rsidR="00706756">
        <w:t xml:space="preserve">(n) </w:t>
      </w:r>
      <w:r w:rsidR="00594F3F">
        <w:t>for all n</w:t>
      </w:r>
      <w:r w:rsidR="00594F3F">
        <w:rPr>
          <w:rFonts w:cstheme="minorHAnsi"/>
        </w:rPr>
        <w:t>≥</w:t>
      </w:r>
      <w:r w:rsidR="00594F3F">
        <w:t>n</w:t>
      </w:r>
      <w:r w:rsidR="00594F3F">
        <w:rPr>
          <w:vertAlign w:val="subscript"/>
        </w:rPr>
        <w:t>0</w:t>
      </w:r>
      <w:r w:rsidR="00CC5E80">
        <w:t>}</w:t>
      </w:r>
    </w:p>
    <w:p w14:paraId="19E36792" w14:textId="63905415" w:rsidR="0065395F" w:rsidRDefault="004C4FF2" w:rsidP="0065395F">
      <w:pPr>
        <w:pStyle w:val="ListParagraph"/>
        <w:numPr>
          <w:ilvl w:val="0"/>
          <w:numId w:val="2"/>
        </w:numPr>
      </w:pPr>
      <w:r>
        <w:t>Example:</w:t>
      </w:r>
    </w:p>
    <w:p w14:paraId="32F69647" w14:textId="236E2FD7" w:rsidR="004C4FF2" w:rsidRDefault="004C4FF2" w:rsidP="004C4FF2">
      <w:pPr>
        <w:pStyle w:val="ListParagraph"/>
        <w:ind w:left="1440"/>
      </w:pPr>
    </w:p>
    <w:p w14:paraId="552E1549" w14:textId="6ADD1BBC" w:rsidR="004C4FF2" w:rsidRDefault="004C4FF2" w:rsidP="004C4FF2">
      <w:pPr>
        <w:pStyle w:val="ListParagraph"/>
        <w:ind w:left="1440"/>
      </w:pPr>
      <w:r>
        <w:t>2n = o(n</w:t>
      </w:r>
      <w:r>
        <w:rPr>
          <w:vertAlign w:val="superscript"/>
        </w:rPr>
        <w:t>2</w:t>
      </w:r>
      <w:r>
        <w:t>)</w:t>
      </w:r>
    </w:p>
    <w:p w14:paraId="3F7DDE5A" w14:textId="5AC801A1" w:rsidR="00313278" w:rsidRDefault="00313278" w:rsidP="004C4FF2">
      <w:pPr>
        <w:pStyle w:val="ListParagraph"/>
        <w:ind w:left="1440"/>
      </w:pPr>
    </w:p>
    <w:p w14:paraId="45F35CA6" w14:textId="6418D539" w:rsidR="00313278" w:rsidRDefault="00347600" w:rsidP="004C4FF2">
      <w:pPr>
        <w:pStyle w:val="ListParagraph"/>
        <w:ind w:left="1440"/>
      </w:pPr>
      <w:r>
        <w:t xml:space="preserve">let c&gt;0 be </w:t>
      </w:r>
      <w:proofErr w:type="gramStart"/>
      <w:r>
        <w:t>arbitrary</w:t>
      </w:r>
      <w:proofErr w:type="gramEnd"/>
    </w:p>
    <w:p w14:paraId="27B8E637" w14:textId="4762CF00" w:rsidR="00347600" w:rsidRDefault="00347600" w:rsidP="004C4FF2">
      <w:pPr>
        <w:pStyle w:val="ListParagraph"/>
        <w:ind w:left="1440"/>
      </w:pPr>
      <w:r>
        <w:t>we know 2n&gt;0 for all n&gt;</w:t>
      </w:r>
      <w:proofErr w:type="gramStart"/>
      <w:r>
        <w:t>0</w:t>
      </w:r>
      <w:proofErr w:type="gramEnd"/>
    </w:p>
    <w:p w14:paraId="4869D3E3" w14:textId="1F7656C5" w:rsidR="0047574C" w:rsidRDefault="0047574C" w:rsidP="0047574C">
      <w:pPr>
        <w:pStyle w:val="ListParagraph"/>
        <w:ind w:left="1440"/>
        <w:rPr>
          <w:vertAlign w:val="superscript"/>
        </w:rPr>
      </w:pPr>
      <w:r>
        <w:t xml:space="preserve">now, </w:t>
      </w:r>
      <w:r>
        <w:tab/>
        <w:t>2n &lt; c.n</w:t>
      </w:r>
      <w:r>
        <w:rPr>
          <w:vertAlign w:val="superscript"/>
        </w:rPr>
        <w:t>2</w:t>
      </w:r>
    </w:p>
    <w:p w14:paraId="19EB977D" w14:textId="0AB774FA" w:rsidR="0047574C" w:rsidRDefault="0047574C" w:rsidP="0047574C">
      <w:pPr>
        <w:pStyle w:val="ListParagraph"/>
        <w:ind w:left="1440"/>
      </w:pPr>
      <w:r>
        <w:rPr>
          <w:vertAlign w:val="superscript"/>
        </w:rPr>
        <w:tab/>
      </w:r>
      <w:r w:rsidR="00C20EF1">
        <w:t>0 &lt; c.n</w:t>
      </w:r>
      <w:r w:rsidR="00C20EF1">
        <w:rPr>
          <w:vertAlign w:val="superscript"/>
        </w:rPr>
        <w:t>2</w:t>
      </w:r>
      <w:r w:rsidR="00C20EF1">
        <w:t xml:space="preserve"> – 2n</w:t>
      </w:r>
    </w:p>
    <w:p w14:paraId="3B0F4EE5" w14:textId="7407EBAB" w:rsidR="00C20EF1" w:rsidRDefault="00C20EF1" w:rsidP="0047574C">
      <w:pPr>
        <w:pStyle w:val="ListParagraph"/>
        <w:ind w:left="1440"/>
      </w:pPr>
      <w:r>
        <w:tab/>
        <w:t xml:space="preserve">0 &lt; </w:t>
      </w:r>
      <w:proofErr w:type="gramStart"/>
      <w:r>
        <w:t>n(</w:t>
      </w:r>
      <w:proofErr w:type="spellStart"/>
      <w:proofErr w:type="gramEnd"/>
      <w:r>
        <w:t>c.n</w:t>
      </w:r>
      <w:proofErr w:type="spellEnd"/>
      <w:r>
        <w:t xml:space="preserve"> - 2)</w:t>
      </w:r>
    </w:p>
    <w:p w14:paraId="6EE90218" w14:textId="411A8052" w:rsidR="00C20EF1" w:rsidRDefault="00EE6664" w:rsidP="0047574C">
      <w:pPr>
        <w:pStyle w:val="ListParagraph"/>
        <w:ind w:left="1440"/>
      </w:pPr>
      <w:proofErr w:type="gramStart"/>
      <w:r>
        <w:t>but,</w:t>
      </w:r>
      <w:proofErr w:type="gramEnd"/>
      <w:r>
        <w:tab/>
        <w:t>n &gt; 0</w:t>
      </w:r>
    </w:p>
    <w:p w14:paraId="7974A15D" w14:textId="77777777" w:rsidR="00785ED8" w:rsidRDefault="00EE6664" w:rsidP="0047574C">
      <w:pPr>
        <w:pStyle w:val="ListParagraph"/>
        <w:ind w:left="1440"/>
      </w:pPr>
      <w:r>
        <w:t>so,</w:t>
      </w:r>
      <w:r>
        <w:tab/>
      </w:r>
      <w:proofErr w:type="spellStart"/>
      <w:r>
        <w:t>n.c</w:t>
      </w:r>
      <w:proofErr w:type="spellEnd"/>
      <w:r>
        <w:t xml:space="preserve"> – 2 &gt; 0</w:t>
      </w:r>
    </w:p>
    <w:p w14:paraId="7A8E6B87" w14:textId="77777777" w:rsidR="003D4D8F" w:rsidRDefault="00785ED8" w:rsidP="0047574C">
      <w:pPr>
        <w:pStyle w:val="ListParagraph"/>
        <w:ind w:left="1440"/>
      </w:pPr>
      <w:r>
        <w:tab/>
        <w:t>n &gt; 2/c</w:t>
      </w:r>
    </w:p>
    <w:p w14:paraId="10B08521" w14:textId="77777777" w:rsidR="00185F5E" w:rsidRDefault="003D4D8F" w:rsidP="0047574C">
      <w:pPr>
        <w:pStyle w:val="ListParagraph"/>
        <w:ind w:left="1440"/>
      </w:pPr>
      <w:r>
        <w:t>take, n</w:t>
      </w:r>
      <w:r>
        <w:rPr>
          <w:vertAlign w:val="subscript"/>
        </w:rPr>
        <w:t>0</w:t>
      </w:r>
      <w:r>
        <w:t xml:space="preserve"> = 2/c + 1</w:t>
      </w:r>
    </w:p>
    <w:p w14:paraId="3941B436" w14:textId="77777777" w:rsidR="00185F5E" w:rsidRDefault="00185F5E" w:rsidP="0047574C">
      <w:pPr>
        <w:pStyle w:val="ListParagraph"/>
        <w:ind w:left="1440"/>
      </w:pPr>
    </w:p>
    <w:p w14:paraId="0235C6B6" w14:textId="77777777" w:rsidR="00185F5E" w:rsidRDefault="00185F5E" w:rsidP="0047574C">
      <w:pPr>
        <w:pStyle w:val="ListParagraph"/>
        <w:ind w:left="1440"/>
      </w:pPr>
      <w:r>
        <w:t>since c &gt; 0 is arbitrary,</w:t>
      </w:r>
    </w:p>
    <w:p w14:paraId="16B95887" w14:textId="77777777" w:rsidR="00BD59E0" w:rsidRDefault="00BD59E0" w:rsidP="0047574C">
      <w:pPr>
        <w:pStyle w:val="ListParagraph"/>
        <w:ind w:left="1440"/>
      </w:pPr>
    </w:p>
    <w:p w14:paraId="0D698F05" w14:textId="0E68C267" w:rsidR="00BC4EAA" w:rsidRDefault="00BD59E0" w:rsidP="0047574C">
      <w:pPr>
        <w:pStyle w:val="ListParagraph"/>
        <w:ind w:left="1440"/>
        <w:rPr>
          <w:vertAlign w:val="superscript"/>
        </w:rPr>
      </w:pPr>
      <w:r>
        <w:t>for all c &gt; 0, there exists n</w:t>
      </w:r>
      <w:r>
        <w:rPr>
          <w:vertAlign w:val="subscript"/>
        </w:rPr>
        <w:t>0</w:t>
      </w:r>
      <w:r>
        <w:t xml:space="preserve"> = 2/c + 1 s.t for all n </w:t>
      </w:r>
      <w:r>
        <w:rPr>
          <w:rFonts w:cstheme="minorHAnsi"/>
        </w:rPr>
        <w:t>≥</w:t>
      </w:r>
      <w:r>
        <w:t xml:space="preserve"> n</w:t>
      </w:r>
      <w:r>
        <w:rPr>
          <w:vertAlign w:val="subscript"/>
        </w:rPr>
        <w:t>0</w:t>
      </w:r>
      <w:r w:rsidR="00BC4EAA">
        <w:t xml:space="preserve">, </w:t>
      </w:r>
      <w:r w:rsidR="00BC4EAA">
        <w:t xml:space="preserve">0 </w:t>
      </w:r>
      <w:r w:rsidR="00BC4EAA">
        <w:rPr>
          <w:rFonts w:cstheme="minorHAnsi"/>
        </w:rPr>
        <w:t>≤</w:t>
      </w:r>
      <w:r w:rsidR="00BC4EAA">
        <w:t xml:space="preserve"> </w:t>
      </w:r>
      <w:r w:rsidR="00CB0555">
        <w:t>2n</w:t>
      </w:r>
      <w:r w:rsidR="00BC4EAA">
        <w:t xml:space="preserve"> &lt; c.</w:t>
      </w:r>
      <w:r w:rsidR="00CB0555">
        <w:t>n</w:t>
      </w:r>
      <w:r w:rsidR="00CB0555">
        <w:rPr>
          <w:vertAlign w:val="superscript"/>
        </w:rPr>
        <w:t>2</w:t>
      </w:r>
    </w:p>
    <w:p w14:paraId="63F69DA4" w14:textId="77777777" w:rsidR="0061588C" w:rsidRPr="00CB0555" w:rsidRDefault="0061588C" w:rsidP="0047574C">
      <w:pPr>
        <w:pStyle w:val="ListParagraph"/>
        <w:ind w:left="1440"/>
      </w:pPr>
    </w:p>
    <w:p w14:paraId="45EC64B3" w14:textId="1F3EDED3" w:rsidR="00EE6664" w:rsidRPr="0061588C" w:rsidRDefault="00F06C95" w:rsidP="00BC4EAA">
      <w:pPr>
        <w:pStyle w:val="ListParagraph"/>
        <w:numPr>
          <w:ilvl w:val="0"/>
          <w:numId w:val="1"/>
        </w:numPr>
        <w:rPr>
          <w:b/>
          <w:bCs/>
        </w:rPr>
      </w:pPr>
      <w:r w:rsidRPr="0061588C">
        <w:rPr>
          <w:b/>
          <w:bCs/>
        </w:rPr>
        <w:t>Big Omega notation (</w:t>
      </w:r>
      <w:r w:rsidR="00713C77" w:rsidRPr="0061588C">
        <w:rPr>
          <w:rFonts w:cstheme="minorHAnsi"/>
          <w:b/>
          <w:bCs/>
        </w:rPr>
        <w:t>Ω</w:t>
      </w:r>
      <w:r w:rsidRPr="0061588C">
        <w:rPr>
          <w:b/>
          <w:bCs/>
        </w:rPr>
        <w:t>)</w:t>
      </w:r>
    </w:p>
    <w:p w14:paraId="49F7144D" w14:textId="253B4899" w:rsidR="007A6F11" w:rsidRDefault="00D41B53" w:rsidP="007A6F11">
      <w:pPr>
        <w:pStyle w:val="ListParagraph"/>
        <w:numPr>
          <w:ilvl w:val="0"/>
          <w:numId w:val="2"/>
        </w:numPr>
      </w:pPr>
      <w:r>
        <w:t xml:space="preserve">Big Omega notation represents the lower bound of the running time of an algorithm. this provides the </w:t>
      </w:r>
      <w:proofErr w:type="gramStart"/>
      <w:r>
        <w:t xml:space="preserve">best </w:t>
      </w:r>
      <w:r w:rsidR="00D809AD">
        <w:t>case</w:t>
      </w:r>
      <w:proofErr w:type="gramEnd"/>
      <w:r w:rsidR="00D809AD">
        <w:t xml:space="preserve"> time complexity for a given algorithm.</w:t>
      </w:r>
    </w:p>
    <w:p w14:paraId="6E5CCC47" w14:textId="7915B08F" w:rsidR="00D809AD" w:rsidRDefault="00D809AD" w:rsidP="00D809AD">
      <w:pPr>
        <w:pStyle w:val="ListParagraph"/>
        <w:ind w:left="1440"/>
      </w:pPr>
    </w:p>
    <w:p w14:paraId="09136775" w14:textId="77777777" w:rsidR="00634E7C" w:rsidRDefault="00D809AD" w:rsidP="00D809AD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Ω</w:t>
      </w:r>
      <w:r w:rsidR="00634E7C">
        <w:rPr>
          <w:rFonts w:cstheme="minorHAnsi"/>
        </w:rPr>
        <w:t>(g(n)) = {f(n): there exists positive constant c,n</w:t>
      </w:r>
      <w:r w:rsidR="00634E7C">
        <w:rPr>
          <w:rFonts w:cstheme="minorHAnsi"/>
          <w:vertAlign w:val="subscript"/>
        </w:rPr>
        <w:t>0</w:t>
      </w:r>
      <w:r w:rsidR="00634E7C">
        <w:rPr>
          <w:rFonts w:cstheme="minorHAnsi"/>
        </w:rPr>
        <w:t xml:space="preserve"> s.t</w:t>
      </w:r>
    </w:p>
    <w:p w14:paraId="50234606" w14:textId="3601B410" w:rsidR="00D809AD" w:rsidRDefault="00126B18" w:rsidP="00634E7C">
      <w:pPr>
        <w:pStyle w:val="ListParagraph"/>
        <w:ind w:left="2160" w:firstLine="720"/>
        <w:rPr>
          <w:rFonts w:cstheme="minorHAnsi"/>
        </w:rPr>
      </w:pPr>
      <w:r>
        <w:rPr>
          <w:rFonts w:cstheme="minorHAnsi"/>
        </w:rPr>
        <w:t xml:space="preserve">0 ≤ </w:t>
      </w:r>
      <w:proofErr w:type="spellStart"/>
      <w:r>
        <w:rPr>
          <w:rFonts w:cstheme="minorHAnsi"/>
        </w:rPr>
        <w:t>c.g</w:t>
      </w:r>
      <w:proofErr w:type="spellEnd"/>
      <w:r>
        <w:rPr>
          <w:rFonts w:cstheme="minorHAnsi"/>
        </w:rPr>
        <w:t>(n) ≤ f(n) for all n ≥ n</w:t>
      </w:r>
      <w:r>
        <w:rPr>
          <w:rFonts w:cstheme="minorHAnsi"/>
          <w:vertAlign w:val="subscript"/>
        </w:rPr>
        <w:t>0</w:t>
      </w:r>
      <w:r w:rsidR="00634E7C">
        <w:rPr>
          <w:rFonts w:cstheme="minorHAnsi"/>
        </w:rPr>
        <w:t>}</w:t>
      </w:r>
    </w:p>
    <w:p w14:paraId="7A65A97E" w14:textId="2B5A1362" w:rsidR="00F32373" w:rsidRDefault="00F32373" w:rsidP="00F32373"/>
    <w:p w14:paraId="39A67384" w14:textId="192BD19E" w:rsidR="00F32373" w:rsidRDefault="00F32373" w:rsidP="00F32373">
      <w:pPr>
        <w:pStyle w:val="ListParagraph"/>
        <w:numPr>
          <w:ilvl w:val="0"/>
          <w:numId w:val="2"/>
        </w:numPr>
      </w:pPr>
      <w:r>
        <w:t>Example:</w:t>
      </w:r>
    </w:p>
    <w:p w14:paraId="41156B79" w14:textId="6DC8C8F6" w:rsidR="00F32373" w:rsidRDefault="00F32373" w:rsidP="00F32373">
      <w:pPr>
        <w:pStyle w:val="ListParagraph"/>
        <w:ind w:left="1440"/>
      </w:pPr>
    </w:p>
    <w:p w14:paraId="4AD2748F" w14:textId="2A35B468" w:rsidR="00F32373" w:rsidRDefault="007A2F30" w:rsidP="00F32373">
      <w:pPr>
        <w:pStyle w:val="ListParagraph"/>
        <w:ind w:left="1440"/>
        <w:rPr>
          <w:rFonts w:cstheme="minorHAnsi"/>
        </w:rPr>
      </w:pPr>
      <w:r>
        <w:t>n</w:t>
      </w:r>
      <w:r>
        <w:rPr>
          <w:vertAlign w:val="superscript"/>
        </w:rPr>
        <w:t>2</w:t>
      </w:r>
      <w:r w:rsidR="00174BED">
        <w:t xml:space="preserve"> = </w:t>
      </w:r>
      <w:proofErr w:type="gramStart"/>
      <w:r w:rsidR="00174BED">
        <w:rPr>
          <w:rFonts w:cstheme="minorHAnsi"/>
        </w:rPr>
        <w:t>Ω</w:t>
      </w:r>
      <w:r w:rsidR="00174BED">
        <w:rPr>
          <w:rFonts w:cstheme="minorHAnsi"/>
        </w:rPr>
        <w:t>(</w:t>
      </w:r>
      <w:proofErr w:type="gramEnd"/>
      <w:r>
        <w:rPr>
          <w:rFonts w:cstheme="minorHAnsi"/>
        </w:rPr>
        <w:t>3</w:t>
      </w:r>
      <w:r w:rsidR="00174BED">
        <w:rPr>
          <w:rFonts w:cstheme="minorHAnsi"/>
        </w:rPr>
        <w:t>n</w:t>
      </w:r>
      <w:r>
        <w:rPr>
          <w:rFonts w:cstheme="minorHAnsi"/>
        </w:rPr>
        <w:t xml:space="preserve"> - 2</w:t>
      </w:r>
      <w:r w:rsidR="00174BED">
        <w:rPr>
          <w:rFonts w:cstheme="minorHAnsi"/>
        </w:rPr>
        <w:t>)</w:t>
      </w:r>
    </w:p>
    <w:p w14:paraId="50B6849A" w14:textId="78201B95" w:rsidR="007D561F" w:rsidRDefault="007D561F" w:rsidP="00F32373">
      <w:pPr>
        <w:pStyle w:val="ListParagraph"/>
        <w:ind w:left="1440"/>
        <w:rPr>
          <w:rFonts w:cstheme="minorHAnsi"/>
        </w:rPr>
      </w:pPr>
    </w:p>
    <w:p w14:paraId="184B80D1" w14:textId="3609BFAB" w:rsidR="005C4805" w:rsidRDefault="005C4805" w:rsidP="00F32373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n</w:t>
      </w:r>
      <w:r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 </w:t>
      </w:r>
      <w:r w:rsidR="001B3066">
        <w:rPr>
          <w:rFonts w:cstheme="minorHAnsi"/>
        </w:rPr>
        <w:t>≥</w:t>
      </w:r>
      <w:r>
        <w:rPr>
          <w:rFonts w:cstheme="minorHAnsi"/>
        </w:rPr>
        <w:t xml:space="preserve"> 3n -2</w:t>
      </w:r>
    </w:p>
    <w:p w14:paraId="2851F585" w14:textId="3E0D4074" w:rsidR="005C4805" w:rsidRDefault="005C4805" w:rsidP="00F32373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n</w:t>
      </w:r>
      <w:r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 – 3n + 2 </w:t>
      </w:r>
      <w:r w:rsidR="001B3066">
        <w:rPr>
          <w:rFonts w:cstheme="minorHAnsi"/>
        </w:rPr>
        <w:t>≥</w:t>
      </w:r>
      <w:r>
        <w:rPr>
          <w:rFonts w:cstheme="minorHAnsi"/>
        </w:rPr>
        <w:t xml:space="preserve"> 0</w:t>
      </w:r>
    </w:p>
    <w:p w14:paraId="08B4D2E5" w14:textId="4CB356B4" w:rsidR="00350B4C" w:rsidRDefault="00350B4C" w:rsidP="00F32373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(n – </w:t>
      </w:r>
      <w:proofErr w:type="gramStart"/>
      <w:r>
        <w:rPr>
          <w:rFonts w:cstheme="minorHAnsi"/>
        </w:rPr>
        <w:t>1)(</w:t>
      </w:r>
      <w:proofErr w:type="gramEnd"/>
      <w:r>
        <w:rPr>
          <w:rFonts w:cstheme="minorHAnsi"/>
        </w:rPr>
        <w:t xml:space="preserve">n – 2) </w:t>
      </w:r>
      <w:r w:rsidR="001B3066">
        <w:rPr>
          <w:rFonts w:cstheme="minorHAnsi"/>
        </w:rPr>
        <w:t>≥</w:t>
      </w:r>
      <w:r>
        <w:rPr>
          <w:rFonts w:cstheme="minorHAnsi"/>
        </w:rPr>
        <w:t xml:space="preserve"> 0</w:t>
      </w:r>
    </w:p>
    <w:p w14:paraId="7B3A0C3E" w14:textId="77777777" w:rsidR="00350B4C" w:rsidRDefault="00350B4C" w:rsidP="00F32373">
      <w:pPr>
        <w:pStyle w:val="ListParagraph"/>
        <w:ind w:left="1440"/>
        <w:rPr>
          <w:rFonts w:cstheme="minorHAnsi"/>
        </w:rPr>
      </w:pPr>
    </w:p>
    <w:p w14:paraId="749CCBA8" w14:textId="5DDD431A" w:rsidR="00DF4406" w:rsidRDefault="00350B4C" w:rsidP="00DF4406">
      <w:pPr>
        <w:pStyle w:val="ListParagraph"/>
        <w:ind w:left="1440"/>
        <w:rPr>
          <w:rFonts w:cstheme="minorHAnsi"/>
          <w:vertAlign w:val="subscript"/>
        </w:rPr>
      </w:pPr>
      <w:r>
        <w:rPr>
          <w:rFonts w:cstheme="minorHAnsi"/>
        </w:rPr>
        <w:t>so, c = 1, n</w:t>
      </w:r>
      <w:r w:rsidR="00DF4406">
        <w:rPr>
          <w:rFonts w:cstheme="minorHAnsi"/>
          <w:vertAlign w:val="subscript"/>
        </w:rPr>
        <w:t>0</w:t>
      </w:r>
      <w:r w:rsidR="00DF4406">
        <w:rPr>
          <w:rFonts w:cstheme="minorHAnsi"/>
        </w:rPr>
        <w:t xml:space="preserve"> = </w:t>
      </w:r>
      <w:proofErr w:type="gramStart"/>
      <w:r w:rsidR="00DF4406">
        <w:rPr>
          <w:rFonts w:cstheme="minorHAnsi"/>
        </w:rPr>
        <w:t>2</w:t>
      </w:r>
      <w:r w:rsidR="007D561F">
        <w:rPr>
          <w:rFonts w:cstheme="minorHAnsi"/>
        </w:rPr>
        <w:t xml:space="preserve"> </w:t>
      </w:r>
      <w:r w:rsidR="00DF4406">
        <w:rPr>
          <w:rFonts w:cstheme="minorHAnsi"/>
        </w:rPr>
        <w:t>:</w:t>
      </w:r>
      <w:proofErr w:type="gramEnd"/>
      <w:r w:rsidR="00DF4406">
        <w:rPr>
          <w:rFonts w:cstheme="minorHAnsi"/>
        </w:rPr>
        <w:t xml:space="preserve">  </w:t>
      </w:r>
      <w:r w:rsidR="00DF4406">
        <w:rPr>
          <w:rFonts w:cstheme="minorHAnsi"/>
        </w:rPr>
        <w:t>0 ≤ c.</w:t>
      </w:r>
      <w:r w:rsidR="00AC49C5">
        <w:rPr>
          <w:rFonts w:cstheme="minorHAnsi"/>
        </w:rPr>
        <w:t>(3n</w:t>
      </w:r>
      <w:r w:rsidR="00CB0555">
        <w:rPr>
          <w:rFonts w:cstheme="minorHAnsi"/>
        </w:rPr>
        <w:t xml:space="preserve"> - 2</w:t>
      </w:r>
      <w:r w:rsidR="00AC49C5">
        <w:rPr>
          <w:rFonts w:cstheme="minorHAnsi"/>
        </w:rPr>
        <w:t>)</w:t>
      </w:r>
      <w:r w:rsidR="00DF4406">
        <w:rPr>
          <w:rFonts w:cstheme="minorHAnsi"/>
        </w:rPr>
        <w:t xml:space="preserve"> ≤ </w:t>
      </w:r>
      <w:r w:rsidR="00CB0555">
        <w:rPr>
          <w:rFonts w:cstheme="minorHAnsi"/>
        </w:rPr>
        <w:t>n</w:t>
      </w:r>
      <w:r w:rsidR="00CB0555">
        <w:rPr>
          <w:rFonts w:cstheme="minorHAnsi"/>
          <w:vertAlign w:val="superscript"/>
        </w:rPr>
        <w:t>2</w:t>
      </w:r>
      <w:r w:rsidR="00DF4406">
        <w:rPr>
          <w:rFonts w:cstheme="minorHAnsi"/>
        </w:rPr>
        <w:t xml:space="preserve"> for all n ≥ n</w:t>
      </w:r>
      <w:r w:rsidR="00DF4406">
        <w:rPr>
          <w:rFonts w:cstheme="minorHAnsi"/>
          <w:vertAlign w:val="subscript"/>
        </w:rPr>
        <w:t>0</w:t>
      </w:r>
    </w:p>
    <w:p w14:paraId="6E9F6E45" w14:textId="755630F1" w:rsidR="001B3066" w:rsidRDefault="001B3066" w:rsidP="00DF4406">
      <w:pPr>
        <w:pStyle w:val="ListParagraph"/>
        <w:ind w:left="1440"/>
        <w:rPr>
          <w:rFonts w:cstheme="minorHAnsi"/>
          <w:vertAlign w:val="subscript"/>
        </w:rPr>
      </w:pPr>
    </w:p>
    <w:p w14:paraId="265F48AF" w14:textId="0CFBFBB8" w:rsidR="00C95F0F" w:rsidRPr="0061588C" w:rsidRDefault="00BF5BBB" w:rsidP="00C95F0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61588C">
        <w:rPr>
          <w:rFonts w:cstheme="minorHAnsi"/>
          <w:b/>
          <w:bCs/>
        </w:rPr>
        <w:t>Little Omega notation (</w:t>
      </w:r>
      <w:r w:rsidR="00C95F0F" w:rsidRPr="0061588C">
        <w:rPr>
          <w:rFonts w:cstheme="minorHAnsi"/>
          <w:b/>
          <w:bCs/>
        </w:rPr>
        <w:t>ω</w:t>
      </w:r>
      <w:r w:rsidRPr="0061588C">
        <w:rPr>
          <w:rFonts w:cstheme="minorHAnsi"/>
          <w:b/>
          <w:bCs/>
        </w:rPr>
        <w:t>)</w:t>
      </w:r>
    </w:p>
    <w:p w14:paraId="39F472C6" w14:textId="71E3E0DB" w:rsidR="00C95F0F" w:rsidRDefault="00C95F0F" w:rsidP="00C95F0F">
      <w:pPr>
        <w:pStyle w:val="ListParagraph"/>
        <w:rPr>
          <w:rFonts w:cstheme="minorHAnsi"/>
        </w:rPr>
      </w:pPr>
    </w:p>
    <w:p w14:paraId="4E3623F9" w14:textId="6610667A" w:rsidR="00C95F0F" w:rsidRDefault="00587E13" w:rsidP="00C95F0F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Very similar to the big omega notation, but it represents the loose </w:t>
      </w:r>
      <w:r w:rsidR="00B91C18">
        <w:rPr>
          <w:rFonts w:cstheme="minorHAnsi"/>
        </w:rPr>
        <w:t>lower bound</w:t>
      </w:r>
      <w:r>
        <w:rPr>
          <w:rFonts w:cstheme="minorHAnsi"/>
        </w:rPr>
        <w:t xml:space="preserve"> of an al</w:t>
      </w:r>
      <w:r w:rsidR="00116019">
        <w:rPr>
          <w:rFonts w:cstheme="minorHAnsi"/>
        </w:rPr>
        <w:t>gorithm like little oh notation.</w:t>
      </w:r>
    </w:p>
    <w:p w14:paraId="4A6F136E" w14:textId="22494C76" w:rsidR="00116019" w:rsidRDefault="00116019" w:rsidP="00116019">
      <w:pPr>
        <w:pStyle w:val="ListParagraph"/>
        <w:ind w:left="1440"/>
        <w:rPr>
          <w:rFonts w:cstheme="minorHAnsi"/>
        </w:rPr>
      </w:pPr>
    </w:p>
    <w:p w14:paraId="6F6E2B1A" w14:textId="77777777" w:rsidR="00906E70" w:rsidRDefault="00116019" w:rsidP="00116019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ω</w:t>
      </w:r>
      <w:r>
        <w:rPr>
          <w:rFonts w:cstheme="minorHAnsi"/>
        </w:rPr>
        <w:t xml:space="preserve">(g(n)) = {f(n): </w:t>
      </w:r>
      <w:r w:rsidR="00906E70">
        <w:rPr>
          <w:rFonts w:cstheme="minorHAnsi"/>
        </w:rPr>
        <w:t>for all c &gt; 0, there exists n</w:t>
      </w:r>
      <w:r w:rsidR="00906E70">
        <w:rPr>
          <w:rFonts w:cstheme="minorHAnsi"/>
        </w:rPr>
        <w:softHyphen/>
      </w:r>
      <w:r w:rsidR="00906E70">
        <w:rPr>
          <w:rFonts w:cstheme="minorHAnsi"/>
          <w:vertAlign w:val="subscript"/>
        </w:rPr>
        <w:t>0</w:t>
      </w:r>
      <w:r w:rsidR="00906E70">
        <w:rPr>
          <w:rFonts w:cstheme="minorHAnsi"/>
        </w:rPr>
        <w:t xml:space="preserve"> &gt; 0 s.t</w:t>
      </w:r>
    </w:p>
    <w:p w14:paraId="6E265462" w14:textId="49B1833D" w:rsidR="00906E70" w:rsidRDefault="00906E70" w:rsidP="0061588C">
      <w:pPr>
        <w:pStyle w:val="ListParagraph"/>
        <w:ind w:left="2160" w:firstLine="720"/>
        <w:rPr>
          <w:rFonts w:cstheme="minorHAnsi"/>
        </w:rPr>
      </w:pPr>
      <w:r>
        <w:rPr>
          <w:rFonts w:cstheme="minorHAnsi"/>
        </w:rPr>
        <w:t xml:space="preserve">0 ≤ </w:t>
      </w:r>
      <w:proofErr w:type="spellStart"/>
      <w:r>
        <w:rPr>
          <w:rFonts w:cstheme="minorHAnsi"/>
        </w:rPr>
        <w:t>c.g</w:t>
      </w:r>
      <w:proofErr w:type="spellEnd"/>
      <w:r>
        <w:rPr>
          <w:rFonts w:cstheme="minorHAnsi"/>
        </w:rPr>
        <w:t xml:space="preserve">(n) </w:t>
      </w:r>
      <w:r>
        <w:rPr>
          <w:rFonts w:cstheme="minorHAnsi"/>
        </w:rPr>
        <w:t>&lt;</w:t>
      </w:r>
      <w:r>
        <w:rPr>
          <w:rFonts w:cstheme="minorHAnsi"/>
        </w:rPr>
        <w:t xml:space="preserve"> f(n)</w:t>
      </w:r>
      <w:r>
        <w:rPr>
          <w:rFonts w:cstheme="minorHAnsi"/>
        </w:rPr>
        <w:t xml:space="preserve"> for all </w:t>
      </w:r>
      <w:r>
        <w:rPr>
          <w:rFonts w:cstheme="minorHAnsi"/>
        </w:rPr>
        <w:t>n ≥ n</w:t>
      </w:r>
      <w:r>
        <w:rPr>
          <w:rFonts w:cstheme="minorHAnsi"/>
          <w:vertAlign w:val="subscript"/>
        </w:rPr>
        <w:t>0</w:t>
      </w:r>
      <w:r w:rsidR="00116019">
        <w:rPr>
          <w:rFonts w:cstheme="minorHAnsi"/>
        </w:rPr>
        <w:t>}</w:t>
      </w:r>
    </w:p>
    <w:p w14:paraId="3A049DFE" w14:textId="77777777" w:rsidR="0061588C" w:rsidRDefault="0061588C" w:rsidP="0061588C">
      <w:pPr>
        <w:pStyle w:val="ListParagraph"/>
        <w:ind w:left="2160" w:firstLine="720"/>
        <w:rPr>
          <w:rFonts w:cstheme="minorHAnsi"/>
        </w:rPr>
      </w:pPr>
    </w:p>
    <w:p w14:paraId="596058A4" w14:textId="0B3DDE46" w:rsidR="00906E70" w:rsidRDefault="00906E70" w:rsidP="00906E70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Example:</w:t>
      </w:r>
    </w:p>
    <w:p w14:paraId="5F84ECEF" w14:textId="09826DEF" w:rsidR="00906E70" w:rsidRDefault="00906E70" w:rsidP="00906E70">
      <w:pPr>
        <w:pStyle w:val="ListParagraph"/>
        <w:ind w:left="1440"/>
        <w:rPr>
          <w:rFonts w:cstheme="minorHAnsi"/>
        </w:rPr>
      </w:pPr>
    </w:p>
    <w:p w14:paraId="6BC02CE2" w14:textId="6D931BBA" w:rsidR="00906E70" w:rsidRDefault="00D60C49" w:rsidP="00906E70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n</w:t>
      </w:r>
      <w:r>
        <w:rPr>
          <w:rFonts w:cstheme="minorHAnsi"/>
          <w:vertAlign w:val="superscript"/>
        </w:rPr>
        <w:t>2</w:t>
      </w:r>
      <w:r>
        <w:rPr>
          <w:rFonts w:cstheme="minorHAnsi"/>
        </w:rPr>
        <w:t xml:space="preserve">/2 = </w:t>
      </w:r>
      <w:r>
        <w:rPr>
          <w:rFonts w:cstheme="minorHAnsi"/>
        </w:rPr>
        <w:t>ω</w:t>
      </w:r>
      <w:r>
        <w:rPr>
          <w:rFonts w:cstheme="minorHAnsi"/>
        </w:rPr>
        <w:t>(n)</w:t>
      </w:r>
    </w:p>
    <w:p w14:paraId="3F9B9A3E" w14:textId="4F79171C" w:rsidR="00D60C49" w:rsidRDefault="00D60C49" w:rsidP="00906E70">
      <w:pPr>
        <w:pStyle w:val="ListParagraph"/>
        <w:ind w:left="1440"/>
        <w:rPr>
          <w:rFonts w:cstheme="minorHAnsi"/>
        </w:rPr>
      </w:pPr>
    </w:p>
    <w:p w14:paraId="193DB50E" w14:textId="77777777" w:rsidR="006D0D8E" w:rsidRDefault="00D60C49" w:rsidP="006D0D8E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let c &gt; 0 be arbitrary,</w:t>
      </w:r>
    </w:p>
    <w:p w14:paraId="554B4E81" w14:textId="77777777" w:rsidR="00DD49DE" w:rsidRDefault="006D0D8E" w:rsidP="006D0D8E">
      <w:pPr>
        <w:pStyle w:val="ListParagraph"/>
        <w:ind w:left="1440"/>
        <w:rPr>
          <w:rFonts w:cstheme="minorHAnsi"/>
        </w:rPr>
      </w:pPr>
      <w:r w:rsidRPr="006D0D8E">
        <w:rPr>
          <w:rFonts w:cstheme="minorHAnsi"/>
        </w:rPr>
        <w:t>n</w:t>
      </w:r>
      <w:r w:rsidRPr="006D0D8E">
        <w:rPr>
          <w:rFonts w:cstheme="minorHAnsi"/>
          <w:vertAlign w:val="superscript"/>
        </w:rPr>
        <w:t>2</w:t>
      </w:r>
      <w:r w:rsidRPr="006D0D8E">
        <w:rPr>
          <w:rFonts w:cstheme="minorHAnsi"/>
        </w:rPr>
        <w:t>/2</w:t>
      </w:r>
      <w:r>
        <w:rPr>
          <w:rFonts w:cstheme="minorHAnsi"/>
        </w:rPr>
        <w:t xml:space="preserve"> &gt; 0 and n </w:t>
      </w:r>
      <w:proofErr w:type="gramStart"/>
      <w:r>
        <w:rPr>
          <w:rFonts w:cstheme="minorHAnsi"/>
        </w:rPr>
        <w:t xml:space="preserve">≥ </w:t>
      </w:r>
      <w:r>
        <w:rPr>
          <w:rFonts w:cstheme="minorHAnsi"/>
        </w:rPr>
        <w:t xml:space="preserve"> 0</w:t>
      </w:r>
      <w:proofErr w:type="gramEnd"/>
    </w:p>
    <w:p w14:paraId="3DCC10BA" w14:textId="77777777" w:rsidR="00DD49DE" w:rsidRDefault="00DD49DE" w:rsidP="006D0D8E">
      <w:pPr>
        <w:pStyle w:val="ListParagraph"/>
        <w:ind w:left="1440"/>
        <w:rPr>
          <w:rFonts w:cstheme="minorHAnsi"/>
        </w:rPr>
      </w:pPr>
      <w:proofErr w:type="spellStart"/>
      <w:r>
        <w:rPr>
          <w:rFonts w:cstheme="minorHAnsi"/>
        </w:rPr>
        <w:t>c.n</w:t>
      </w:r>
      <w:proofErr w:type="spellEnd"/>
      <w:r>
        <w:rPr>
          <w:rFonts w:cstheme="minorHAnsi"/>
        </w:rPr>
        <w:t xml:space="preserve"> &lt; n</w:t>
      </w:r>
      <w:r>
        <w:rPr>
          <w:rFonts w:cstheme="minorHAnsi"/>
          <w:vertAlign w:val="superscript"/>
        </w:rPr>
        <w:t>2</w:t>
      </w:r>
      <w:r>
        <w:rPr>
          <w:rFonts w:cstheme="minorHAnsi"/>
        </w:rPr>
        <w:t>/2</w:t>
      </w:r>
    </w:p>
    <w:p w14:paraId="3562B7B0" w14:textId="77777777" w:rsidR="00DD49DE" w:rsidRDefault="00DD49DE" w:rsidP="006D0D8E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0 &lt; </w:t>
      </w:r>
      <w:proofErr w:type="gramStart"/>
      <w:r>
        <w:rPr>
          <w:rFonts w:cstheme="minorHAnsi"/>
        </w:rPr>
        <w:t>n(</w:t>
      </w:r>
      <w:proofErr w:type="gramEnd"/>
      <w:r>
        <w:rPr>
          <w:rFonts w:cstheme="minorHAnsi"/>
        </w:rPr>
        <w:t>n/2 - c)</w:t>
      </w:r>
    </w:p>
    <w:p w14:paraId="500149A3" w14:textId="77777777" w:rsidR="00CE7796" w:rsidRDefault="00CE7796" w:rsidP="00CE7796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so, n &gt; 2c</w:t>
      </w:r>
    </w:p>
    <w:p w14:paraId="667BB04A" w14:textId="77777777" w:rsidR="00CE7796" w:rsidRDefault="00CE7796" w:rsidP="00CE7796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take n</w:t>
      </w:r>
      <w:r>
        <w:rPr>
          <w:rFonts w:cstheme="minorHAnsi"/>
          <w:vertAlign w:val="subscript"/>
        </w:rPr>
        <w:t>0</w:t>
      </w:r>
      <w:r>
        <w:rPr>
          <w:rFonts w:cstheme="minorHAnsi"/>
        </w:rPr>
        <w:t xml:space="preserve"> = 2c + 1</w:t>
      </w:r>
    </w:p>
    <w:p w14:paraId="1987BF5F" w14:textId="77777777" w:rsidR="00CE7796" w:rsidRDefault="00CE7796" w:rsidP="00CE7796">
      <w:pPr>
        <w:pStyle w:val="ListParagraph"/>
        <w:ind w:left="1440"/>
        <w:rPr>
          <w:rFonts w:cstheme="minorHAnsi"/>
        </w:rPr>
      </w:pPr>
    </w:p>
    <w:p w14:paraId="792DC480" w14:textId="77777777" w:rsidR="00CE7796" w:rsidRDefault="00CE7796" w:rsidP="00CE7796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since c is arbitrary,</w:t>
      </w:r>
    </w:p>
    <w:p w14:paraId="3D548CB1" w14:textId="4F669700" w:rsidR="00D60C49" w:rsidRDefault="00CE7796" w:rsidP="00CE7796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for all c &gt; 0, there exists n</w:t>
      </w:r>
      <w:r>
        <w:rPr>
          <w:rFonts w:cstheme="minorHAnsi"/>
          <w:vertAlign w:val="subscript"/>
        </w:rPr>
        <w:t>0</w:t>
      </w:r>
      <w:r>
        <w:rPr>
          <w:rFonts w:cstheme="minorHAnsi"/>
        </w:rPr>
        <w:t xml:space="preserve"> = 2c + 1 </w:t>
      </w:r>
      <w:proofErr w:type="gramStart"/>
      <w:r>
        <w:rPr>
          <w:rFonts w:cstheme="minorHAnsi"/>
        </w:rPr>
        <w:t>s.t :</w:t>
      </w:r>
      <w:proofErr w:type="gramEnd"/>
      <w:r>
        <w:rPr>
          <w:rFonts w:cstheme="minorHAnsi"/>
        </w:rPr>
        <w:t xml:space="preserve"> </w:t>
      </w:r>
      <w:r w:rsidR="006D0D8E" w:rsidRPr="00CE7796">
        <w:rPr>
          <w:rFonts w:cstheme="minorHAnsi"/>
        </w:rPr>
        <w:t xml:space="preserve"> </w:t>
      </w:r>
      <w:r>
        <w:rPr>
          <w:rFonts w:cstheme="minorHAnsi"/>
        </w:rPr>
        <w:t xml:space="preserve">0 ≤ </w:t>
      </w:r>
      <w:proofErr w:type="spellStart"/>
      <w:r>
        <w:rPr>
          <w:rFonts w:cstheme="minorHAnsi"/>
        </w:rPr>
        <w:t>c.</w:t>
      </w:r>
      <w:r w:rsidR="00AC49C5">
        <w:rPr>
          <w:rFonts w:cstheme="minorHAnsi"/>
        </w:rPr>
        <w:t>n</w:t>
      </w:r>
      <w:proofErr w:type="spellEnd"/>
      <w:r>
        <w:rPr>
          <w:rFonts w:cstheme="minorHAnsi"/>
        </w:rPr>
        <w:t xml:space="preserve"> &lt; f(n</w:t>
      </w:r>
      <w:r w:rsidR="00AC49C5">
        <w:rPr>
          <w:rFonts w:cstheme="minorHAnsi"/>
          <w:vertAlign w:val="superscript"/>
        </w:rPr>
        <w:t>2</w:t>
      </w:r>
      <w:r w:rsidR="00AC49C5">
        <w:rPr>
          <w:rFonts w:cstheme="minorHAnsi"/>
        </w:rPr>
        <w:t>/2</w:t>
      </w:r>
      <w:r>
        <w:rPr>
          <w:rFonts w:cstheme="minorHAnsi"/>
        </w:rPr>
        <w:t>) for all n ≥ n</w:t>
      </w:r>
      <w:r>
        <w:rPr>
          <w:rFonts w:cstheme="minorHAnsi"/>
          <w:vertAlign w:val="subscript"/>
        </w:rPr>
        <w:t>0</w:t>
      </w:r>
      <w:r w:rsidR="006D0D8E" w:rsidRPr="00CE7796">
        <w:rPr>
          <w:rFonts w:cstheme="minorHAnsi"/>
        </w:rPr>
        <w:t xml:space="preserve"> </w:t>
      </w:r>
    </w:p>
    <w:p w14:paraId="4948E907" w14:textId="26E8B3E3" w:rsidR="00CB0555" w:rsidRDefault="00CB0555" w:rsidP="00CB0555"/>
    <w:p w14:paraId="2BAA8D24" w14:textId="77777777" w:rsidR="0045473E" w:rsidRDefault="0045473E" w:rsidP="00CB0555"/>
    <w:p w14:paraId="071B3CB1" w14:textId="77777777" w:rsidR="0045473E" w:rsidRDefault="0045473E" w:rsidP="00CB0555"/>
    <w:p w14:paraId="7E2043C2" w14:textId="77777777" w:rsidR="00690A56" w:rsidRDefault="00690A56" w:rsidP="00690A56">
      <w:pPr>
        <w:sectPr w:rsidR="00690A56" w:rsidSect="00690A5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A3AEC6" w14:textId="42354294" w:rsidR="00CB0555" w:rsidRDefault="00690A56" w:rsidP="00690A56">
      <w:r>
        <w:lastRenderedPageBreak/>
        <w:t>(Q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3246FE" w:rsidRPr="0061588C" w14:paraId="06B7C8DC" w14:textId="77777777" w:rsidTr="00690A56">
        <w:tc>
          <w:tcPr>
            <w:tcW w:w="2590" w:type="dxa"/>
          </w:tcPr>
          <w:p w14:paraId="18137434" w14:textId="77B9D85F" w:rsidR="003246FE" w:rsidRPr="0061588C" w:rsidRDefault="003246FE" w:rsidP="0061588C">
            <w:pPr>
              <w:jc w:val="center"/>
              <w:rPr>
                <w:b/>
                <w:bCs/>
                <w:sz w:val="28"/>
                <w:szCs w:val="26"/>
              </w:rPr>
            </w:pPr>
            <w:r w:rsidRPr="0061588C">
              <w:rPr>
                <w:b/>
                <w:bCs/>
                <w:sz w:val="28"/>
                <w:szCs w:val="26"/>
              </w:rPr>
              <w:t>Theta(</w:t>
            </w:r>
            <w:r w:rsidRPr="0061588C">
              <w:rPr>
                <w:rFonts w:cs="Noto Serif" w:hint="cs"/>
                <w:b/>
                <w:bCs/>
                <w:sz w:val="28"/>
                <w:szCs w:val="26"/>
              </w:rPr>
              <w:t>θ</w:t>
            </w:r>
            <w:r w:rsidRPr="0061588C">
              <w:rPr>
                <w:b/>
                <w:bCs/>
                <w:sz w:val="28"/>
                <w:szCs w:val="26"/>
              </w:rPr>
              <w:t>)</w:t>
            </w:r>
          </w:p>
        </w:tc>
        <w:tc>
          <w:tcPr>
            <w:tcW w:w="2590" w:type="dxa"/>
          </w:tcPr>
          <w:p w14:paraId="3D5DB626" w14:textId="3CDF66AD" w:rsidR="003246FE" w:rsidRPr="0061588C" w:rsidRDefault="003246FE" w:rsidP="0061588C">
            <w:pPr>
              <w:jc w:val="center"/>
              <w:rPr>
                <w:b/>
                <w:bCs/>
                <w:sz w:val="28"/>
                <w:szCs w:val="26"/>
              </w:rPr>
            </w:pPr>
            <w:r w:rsidRPr="0061588C">
              <w:rPr>
                <w:b/>
                <w:bCs/>
                <w:sz w:val="28"/>
                <w:szCs w:val="26"/>
              </w:rPr>
              <w:t>Big Oh(O)</w:t>
            </w:r>
          </w:p>
        </w:tc>
        <w:tc>
          <w:tcPr>
            <w:tcW w:w="2590" w:type="dxa"/>
          </w:tcPr>
          <w:p w14:paraId="4F219FAD" w14:textId="4CF785CF" w:rsidR="003246FE" w:rsidRPr="0061588C" w:rsidRDefault="003246FE" w:rsidP="0061588C">
            <w:pPr>
              <w:jc w:val="center"/>
              <w:rPr>
                <w:b/>
                <w:bCs/>
                <w:sz w:val="28"/>
                <w:szCs w:val="26"/>
              </w:rPr>
            </w:pPr>
            <w:r w:rsidRPr="0061588C">
              <w:rPr>
                <w:b/>
                <w:bCs/>
                <w:sz w:val="28"/>
                <w:szCs w:val="26"/>
              </w:rPr>
              <w:t>Little Oh(o)</w:t>
            </w:r>
          </w:p>
        </w:tc>
        <w:tc>
          <w:tcPr>
            <w:tcW w:w="2590" w:type="dxa"/>
          </w:tcPr>
          <w:p w14:paraId="57F7A1D0" w14:textId="76CDB599" w:rsidR="003246FE" w:rsidRPr="0061588C" w:rsidRDefault="003246FE" w:rsidP="0061588C">
            <w:pPr>
              <w:jc w:val="center"/>
              <w:rPr>
                <w:b/>
                <w:bCs/>
                <w:sz w:val="28"/>
                <w:szCs w:val="26"/>
              </w:rPr>
            </w:pPr>
            <w:r w:rsidRPr="0061588C">
              <w:rPr>
                <w:b/>
                <w:bCs/>
                <w:sz w:val="28"/>
                <w:szCs w:val="26"/>
              </w:rPr>
              <w:t>Big Omega(</w:t>
            </w:r>
            <w:r w:rsidRPr="0061588C">
              <w:rPr>
                <w:rFonts w:cstheme="minorHAnsi"/>
                <w:b/>
                <w:bCs/>
                <w:sz w:val="28"/>
                <w:szCs w:val="26"/>
              </w:rPr>
              <w:t>Ω</w:t>
            </w:r>
            <w:r w:rsidRPr="0061588C">
              <w:rPr>
                <w:b/>
                <w:bCs/>
                <w:sz w:val="28"/>
                <w:szCs w:val="26"/>
              </w:rPr>
              <w:t>)</w:t>
            </w:r>
          </w:p>
        </w:tc>
        <w:tc>
          <w:tcPr>
            <w:tcW w:w="2590" w:type="dxa"/>
          </w:tcPr>
          <w:p w14:paraId="52078CF7" w14:textId="5312412D" w:rsidR="003246FE" w:rsidRPr="0061588C" w:rsidRDefault="003246FE" w:rsidP="0061588C">
            <w:pPr>
              <w:jc w:val="center"/>
              <w:rPr>
                <w:b/>
                <w:bCs/>
                <w:sz w:val="28"/>
                <w:szCs w:val="26"/>
              </w:rPr>
            </w:pPr>
            <w:r w:rsidRPr="0061588C">
              <w:rPr>
                <w:b/>
                <w:bCs/>
                <w:sz w:val="28"/>
                <w:szCs w:val="26"/>
              </w:rPr>
              <w:t>Little Omega(</w:t>
            </w:r>
            <w:r w:rsidRPr="0061588C">
              <w:rPr>
                <w:rFonts w:cstheme="minorHAnsi"/>
                <w:b/>
                <w:bCs/>
                <w:sz w:val="28"/>
                <w:szCs w:val="26"/>
              </w:rPr>
              <w:t>ω</w:t>
            </w:r>
            <w:r w:rsidRPr="0061588C">
              <w:rPr>
                <w:b/>
                <w:bCs/>
                <w:sz w:val="28"/>
                <w:szCs w:val="26"/>
              </w:rPr>
              <w:t>)</w:t>
            </w:r>
          </w:p>
        </w:tc>
      </w:tr>
      <w:tr w:rsidR="003246FE" w:rsidRPr="0061588C" w14:paraId="6FF0C6F5" w14:textId="77777777" w:rsidTr="00690A56">
        <w:tc>
          <w:tcPr>
            <w:tcW w:w="2590" w:type="dxa"/>
          </w:tcPr>
          <w:p w14:paraId="53A14D54" w14:textId="6DFA6F17" w:rsidR="003246FE" w:rsidRPr="0061588C" w:rsidRDefault="005A1288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symptotic tight bound</w:t>
            </w:r>
          </w:p>
        </w:tc>
        <w:tc>
          <w:tcPr>
            <w:tcW w:w="2590" w:type="dxa"/>
          </w:tcPr>
          <w:p w14:paraId="49B8CCC6" w14:textId="77777777" w:rsidR="003246FE" w:rsidRPr="0061588C" w:rsidRDefault="005A1288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symptotic upper bound</w:t>
            </w:r>
          </w:p>
          <w:p w14:paraId="6E206C33" w14:textId="132F9643" w:rsidR="005A1288" w:rsidRPr="0061588C" w:rsidRDefault="005A1288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May or may not be tight</w:t>
            </w:r>
          </w:p>
        </w:tc>
        <w:tc>
          <w:tcPr>
            <w:tcW w:w="2590" w:type="dxa"/>
          </w:tcPr>
          <w:p w14:paraId="58115C74" w14:textId="77777777" w:rsidR="003246FE" w:rsidRPr="0061588C" w:rsidRDefault="005A1288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symptotic upper bound</w:t>
            </w:r>
          </w:p>
          <w:p w14:paraId="6CE3D4D0" w14:textId="762DF758" w:rsidR="005A1288" w:rsidRPr="0061588C" w:rsidRDefault="005A1288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(</w:t>
            </w:r>
            <w:r w:rsidR="002E3C5A" w:rsidRPr="0061588C">
              <w:rPr>
                <w:sz w:val="28"/>
                <w:szCs w:val="26"/>
              </w:rPr>
              <w:t>Loose</w:t>
            </w:r>
            <w:r w:rsidRPr="0061588C">
              <w:rPr>
                <w:sz w:val="28"/>
                <w:szCs w:val="26"/>
              </w:rPr>
              <w:t xml:space="preserve"> bound)</w:t>
            </w:r>
          </w:p>
        </w:tc>
        <w:tc>
          <w:tcPr>
            <w:tcW w:w="2590" w:type="dxa"/>
          </w:tcPr>
          <w:p w14:paraId="33A437EA" w14:textId="77777777" w:rsidR="003246FE" w:rsidRPr="0061588C" w:rsidRDefault="002E3C5A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symptotic lower bound</w:t>
            </w:r>
          </w:p>
          <w:p w14:paraId="7B682C2A" w14:textId="1C2C6D46" w:rsidR="002E3C5A" w:rsidRPr="0061588C" w:rsidRDefault="002E3C5A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(May or may not be tight)</w:t>
            </w:r>
          </w:p>
        </w:tc>
        <w:tc>
          <w:tcPr>
            <w:tcW w:w="2590" w:type="dxa"/>
          </w:tcPr>
          <w:p w14:paraId="17CF3451" w14:textId="77777777" w:rsidR="003246FE" w:rsidRPr="0061588C" w:rsidRDefault="002E3C5A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symptotic lower bound</w:t>
            </w:r>
          </w:p>
          <w:p w14:paraId="66734A28" w14:textId="06A6AD25" w:rsidR="002E3C5A" w:rsidRPr="0061588C" w:rsidRDefault="002E3C5A" w:rsidP="003246FE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(Loose bound)</w:t>
            </w:r>
          </w:p>
        </w:tc>
      </w:tr>
      <w:tr w:rsidR="001D4725" w:rsidRPr="0061588C" w14:paraId="4A6E30B8" w14:textId="77777777" w:rsidTr="00690A56">
        <w:tc>
          <w:tcPr>
            <w:tcW w:w="2590" w:type="dxa"/>
          </w:tcPr>
          <w:p w14:paraId="030D8A76" w14:textId="61E94DBA" w:rsidR="001D4725" w:rsidRPr="0061588C" w:rsidRDefault="001D4725" w:rsidP="001D4725">
            <w:pPr>
              <w:rPr>
                <w:sz w:val="28"/>
                <w:szCs w:val="26"/>
              </w:rPr>
            </w:pPr>
            <w:r w:rsidRPr="0061588C">
              <w:rPr>
                <w:rFonts w:cs="Noto Serif"/>
                <w:sz w:val="28"/>
                <w:szCs w:val="26"/>
              </w:rPr>
              <w:t>Θ(g(n)) = {f(n): there exists c</w:t>
            </w:r>
            <w:proofErr w:type="gramStart"/>
            <w:r w:rsidRPr="0061588C">
              <w:rPr>
                <w:rFonts w:cs="Noto Serif"/>
                <w:sz w:val="28"/>
                <w:szCs w:val="26"/>
                <w:vertAlign w:val="subscript"/>
              </w:rPr>
              <w:t>1</w:t>
            </w:r>
            <w:r w:rsidRPr="0061588C">
              <w:rPr>
                <w:rFonts w:cs="Noto Serif"/>
                <w:sz w:val="28"/>
                <w:szCs w:val="26"/>
              </w:rPr>
              <w:t>,c</w:t>
            </w:r>
            <w:proofErr w:type="gramEnd"/>
            <w:r w:rsidRPr="0061588C">
              <w:rPr>
                <w:rFonts w:cs="Noto Serif"/>
                <w:sz w:val="28"/>
                <w:szCs w:val="26"/>
                <w:vertAlign w:val="subscript"/>
              </w:rPr>
              <w:t>2</w:t>
            </w:r>
            <w:r w:rsidRPr="0061588C">
              <w:rPr>
                <w:rFonts w:cs="Noto Serif"/>
                <w:sz w:val="28"/>
                <w:szCs w:val="26"/>
              </w:rPr>
              <w:t>,n</w:t>
            </w:r>
            <w:r w:rsidRPr="0061588C">
              <w:rPr>
                <w:rFonts w:cs="Noto Serif"/>
                <w:sz w:val="28"/>
                <w:szCs w:val="26"/>
                <w:vertAlign w:val="subscript"/>
              </w:rPr>
              <w:t>0</w:t>
            </w:r>
            <w:r w:rsidRPr="0061588C">
              <w:rPr>
                <w:rFonts w:cs="Noto Serif"/>
                <w:sz w:val="28"/>
                <w:szCs w:val="26"/>
              </w:rPr>
              <w:t xml:space="preserve"> &gt; 0 s.t 0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≤c</w:t>
            </w:r>
            <w:r w:rsidRPr="0061588C">
              <w:rPr>
                <w:rFonts w:ascii="Calibri" w:hAnsi="Calibri" w:cs="Calibri"/>
                <w:sz w:val="28"/>
                <w:szCs w:val="26"/>
                <w:vertAlign w:val="subscript"/>
              </w:rPr>
              <w:t>1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.g(n)</w:t>
            </w:r>
            <w:r w:rsidRPr="0061588C">
              <w:rPr>
                <w:rFonts w:cstheme="minorHAnsi"/>
                <w:sz w:val="28"/>
                <w:szCs w:val="26"/>
              </w:rPr>
              <w:t xml:space="preserve">≤f(n) </w:t>
            </w:r>
            <w:r w:rsidRPr="0061588C">
              <w:rPr>
                <w:rFonts w:cstheme="minorHAnsi"/>
                <w:sz w:val="28"/>
                <w:szCs w:val="26"/>
              </w:rPr>
              <w:t>≤</w:t>
            </w:r>
            <w:r w:rsidRPr="0061588C">
              <w:rPr>
                <w:rFonts w:cstheme="minorHAnsi"/>
                <w:sz w:val="28"/>
                <w:szCs w:val="26"/>
              </w:rPr>
              <w:t>c</w:t>
            </w:r>
            <w:r w:rsidRPr="0061588C">
              <w:rPr>
                <w:rFonts w:cstheme="minorHAnsi"/>
                <w:sz w:val="28"/>
                <w:szCs w:val="26"/>
                <w:vertAlign w:val="subscript"/>
              </w:rPr>
              <w:t>2</w:t>
            </w:r>
            <w:r w:rsidRPr="0061588C">
              <w:rPr>
                <w:rFonts w:cstheme="minorHAnsi"/>
                <w:sz w:val="28"/>
                <w:szCs w:val="26"/>
              </w:rPr>
              <w:t>.g(n) for all n ≥ n</w:t>
            </w:r>
            <w:r w:rsidRPr="0061588C">
              <w:rPr>
                <w:rFonts w:cstheme="minorHAnsi"/>
                <w:sz w:val="28"/>
                <w:szCs w:val="26"/>
                <w:vertAlign w:val="subscript"/>
              </w:rPr>
              <w:t>0</w:t>
            </w:r>
            <w:r w:rsidRPr="0061588C">
              <w:rPr>
                <w:rFonts w:cs="Noto Serif"/>
                <w:sz w:val="28"/>
                <w:szCs w:val="26"/>
              </w:rPr>
              <w:t>}</w:t>
            </w:r>
          </w:p>
        </w:tc>
        <w:tc>
          <w:tcPr>
            <w:tcW w:w="2590" w:type="dxa"/>
          </w:tcPr>
          <w:p w14:paraId="2C0718B1" w14:textId="4E43C345" w:rsidR="001D4725" w:rsidRPr="0061588C" w:rsidRDefault="001D4725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 xml:space="preserve">O(g(n)) = {f(n): there exists </w:t>
            </w:r>
            <w:proofErr w:type="gramStart"/>
            <w:r w:rsidRPr="0061588C">
              <w:rPr>
                <w:sz w:val="28"/>
                <w:szCs w:val="26"/>
              </w:rPr>
              <w:t>c,n</w:t>
            </w:r>
            <w:r w:rsidRPr="0061588C">
              <w:rPr>
                <w:sz w:val="28"/>
                <w:szCs w:val="26"/>
              </w:rPr>
              <w:softHyphen/>
            </w:r>
            <w:proofErr w:type="gramEnd"/>
            <w:r w:rsidRPr="0061588C">
              <w:rPr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 xml:space="preserve"> &gt; 0 s.t </w:t>
            </w:r>
            <w:r w:rsidRPr="0061588C">
              <w:rPr>
                <w:rFonts w:cs="Noto Serif"/>
                <w:sz w:val="28"/>
                <w:szCs w:val="26"/>
              </w:rPr>
              <w:t>0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≤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f(n)</w:t>
            </w:r>
            <w:r w:rsidRPr="0061588C">
              <w:rPr>
                <w:rFonts w:cstheme="minorHAnsi"/>
                <w:sz w:val="28"/>
                <w:szCs w:val="26"/>
              </w:rPr>
              <w:t>≤</w:t>
            </w:r>
            <w:proofErr w:type="spellStart"/>
            <w:r w:rsidRPr="0061588C">
              <w:rPr>
                <w:rFonts w:cstheme="minorHAnsi"/>
                <w:sz w:val="28"/>
                <w:szCs w:val="26"/>
              </w:rPr>
              <w:t>c.g</w:t>
            </w:r>
            <w:proofErr w:type="spellEnd"/>
            <w:r w:rsidRPr="0061588C">
              <w:rPr>
                <w:rFonts w:cstheme="minorHAnsi"/>
                <w:sz w:val="28"/>
                <w:szCs w:val="26"/>
              </w:rPr>
              <w:t>(n) for all n ≥ n</w:t>
            </w:r>
            <w:r w:rsidRPr="0061588C">
              <w:rPr>
                <w:rFonts w:cstheme="minorHAnsi"/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>}</w:t>
            </w:r>
          </w:p>
          <w:p w14:paraId="3985823F" w14:textId="44592C59" w:rsidR="001D4725" w:rsidRPr="0061588C" w:rsidRDefault="001D4725" w:rsidP="001D4725">
            <w:pPr>
              <w:rPr>
                <w:sz w:val="28"/>
                <w:szCs w:val="26"/>
              </w:rPr>
            </w:pPr>
          </w:p>
        </w:tc>
        <w:tc>
          <w:tcPr>
            <w:tcW w:w="2590" w:type="dxa"/>
          </w:tcPr>
          <w:p w14:paraId="0D0AF887" w14:textId="4ABE8449" w:rsidR="001D4725" w:rsidRPr="0061588C" w:rsidRDefault="001D4725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o</w:t>
            </w:r>
            <w:r w:rsidRPr="0061588C">
              <w:rPr>
                <w:sz w:val="28"/>
                <w:szCs w:val="26"/>
              </w:rPr>
              <w:t xml:space="preserve">(g(n)) = {f(n): there exists </w:t>
            </w:r>
            <w:proofErr w:type="gramStart"/>
            <w:r w:rsidRPr="0061588C">
              <w:rPr>
                <w:sz w:val="28"/>
                <w:szCs w:val="26"/>
              </w:rPr>
              <w:t>c,n</w:t>
            </w:r>
            <w:r w:rsidRPr="0061588C">
              <w:rPr>
                <w:sz w:val="28"/>
                <w:szCs w:val="26"/>
              </w:rPr>
              <w:softHyphen/>
            </w:r>
            <w:proofErr w:type="gramEnd"/>
            <w:r w:rsidRPr="0061588C">
              <w:rPr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 xml:space="preserve"> &gt; 0 s.t </w:t>
            </w:r>
            <w:r w:rsidRPr="0061588C">
              <w:rPr>
                <w:rFonts w:cs="Noto Serif"/>
                <w:sz w:val="28"/>
                <w:szCs w:val="26"/>
              </w:rPr>
              <w:t>0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≤f(n)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&lt;</w:t>
            </w:r>
            <w:proofErr w:type="spellStart"/>
            <w:r w:rsidRPr="0061588C">
              <w:rPr>
                <w:rFonts w:cstheme="minorHAnsi"/>
                <w:sz w:val="28"/>
                <w:szCs w:val="26"/>
              </w:rPr>
              <w:t>c.g</w:t>
            </w:r>
            <w:proofErr w:type="spellEnd"/>
            <w:r w:rsidRPr="0061588C">
              <w:rPr>
                <w:rFonts w:cstheme="minorHAnsi"/>
                <w:sz w:val="28"/>
                <w:szCs w:val="26"/>
              </w:rPr>
              <w:t>(n) for all n ≥ n</w:t>
            </w:r>
            <w:r w:rsidRPr="0061588C">
              <w:rPr>
                <w:rFonts w:cstheme="minorHAnsi"/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>}</w:t>
            </w:r>
          </w:p>
          <w:p w14:paraId="51E27943" w14:textId="77777777" w:rsidR="001D4725" w:rsidRPr="0061588C" w:rsidRDefault="001D4725" w:rsidP="001D4725">
            <w:pPr>
              <w:rPr>
                <w:sz w:val="28"/>
                <w:szCs w:val="26"/>
              </w:rPr>
            </w:pPr>
          </w:p>
        </w:tc>
        <w:tc>
          <w:tcPr>
            <w:tcW w:w="2590" w:type="dxa"/>
          </w:tcPr>
          <w:p w14:paraId="28AFA0C1" w14:textId="1FC4B5DB" w:rsidR="001D4725" w:rsidRPr="0061588C" w:rsidRDefault="001D4725" w:rsidP="001D4725">
            <w:pPr>
              <w:rPr>
                <w:sz w:val="28"/>
                <w:szCs w:val="26"/>
              </w:rPr>
            </w:pPr>
            <w:r w:rsidRPr="0061588C">
              <w:rPr>
                <w:rFonts w:cstheme="minorHAnsi"/>
                <w:sz w:val="28"/>
                <w:szCs w:val="26"/>
              </w:rPr>
              <w:t>Ω</w:t>
            </w:r>
            <w:r w:rsidRPr="0061588C">
              <w:rPr>
                <w:sz w:val="28"/>
                <w:szCs w:val="26"/>
              </w:rPr>
              <w:t xml:space="preserve"> </w:t>
            </w:r>
            <w:r w:rsidRPr="0061588C">
              <w:rPr>
                <w:sz w:val="28"/>
                <w:szCs w:val="26"/>
              </w:rPr>
              <w:t xml:space="preserve">(g(n)) = {f(n): there exists </w:t>
            </w:r>
            <w:proofErr w:type="gramStart"/>
            <w:r w:rsidRPr="0061588C">
              <w:rPr>
                <w:sz w:val="28"/>
                <w:szCs w:val="26"/>
              </w:rPr>
              <w:t>c,n</w:t>
            </w:r>
            <w:r w:rsidRPr="0061588C">
              <w:rPr>
                <w:sz w:val="28"/>
                <w:szCs w:val="26"/>
              </w:rPr>
              <w:softHyphen/>
            </w:r>
            <w:proofErr w:type="gramEnd"/>
            <w:r w:rsidRPr="0061588C">
              <w:rPr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 xml:space="preserve"> &gt; 0 s.t </w:t>
            </w:r>
            <w:r w:rsidRPr="0061588C">
              <w:rPr>
                <w:rFonts w:cs="Noto Serif"/>
                <w:sz w:val="28"/>
                <w:szCs w:val="26"/>
              </w:rPr>
              <w:t>0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≤</w:t>
            </w:r>
            <w:r w:rsidRPr="0061588C">
              <w:rPr>
                <w:rFonts w:ascii="Calibri" w:hAnsi="Calibri" w:cs="Calibri"/>
                <w:sz w:val="28"/>
                <w:szCs w:val="26"/>
              </w:rPr>
              <w:t>c.g(n)</w:t>
            </w:r>
            <w:r w:rsidRPr="0061588C">
              <w:rPr>
                <w:rFonts w:cstheme="minorHAnsi"/>
                <w:sz w:val="28"/>
                <w:szCs w:val="26"/>
              </w:rPr>
              <w:t>≤</w:t>
            </w:r>
            <w:r w:rsidRPr="0061588C">
              <w:rPr>
                <w:rFonts w:cstheme="minorHAnsi"/>
                <w:sz w:val="28"/>
                <w:szCs w:val="26"/>
              </w:rPr>
              <w:t>f</w:t>
            </w:r>
            <w:r w:rsidRPr="0061588C">
              <w:rPr>
                <w:rFonts w:cstheme="minorHAnsi"/>
                <w:sz w:val="28"/>
                <w:szCs w:val="26"/>
              </w:rPr>
              <w:t>(n) for all n ≥ n</w:t>
            </w:r>
            <w:r w:rsidRPr="0061588C">
              <w:rPr>
                <w:rFonts w:cstheme="minorHAnsi"/>
                <w:sz w:val="28"/>
                <w:szCs w:val="26"/>
                <w:vertAlign w:val="subscript"/>
              </w:rPr>
              <w:t>0</w:t>
            </w:r>
            <w:r w:rsidRPr="0061588C">
              <w:rPr>
                <w:sz w:val="28"/>
                <w:szCs w:val="26"/>
              </w:rPr>
              <w:t>}</w:t>
            </w:r>
          </w:p>
          <w:p w14:paraId="7852F007" w14:textId="77777777" w:rsidR="001D4725" w:rsidRPr="0061588C" w:rsidRDefault="001D4725" w:rsidP="001D4725">
            <w:pPr>
              <w:rPr>
                <w:sz w:val="28"/>
                <w:szCs w:val="26"/>
              </w:rPr>
            </w:pPr>
          </w:p>
        </w:tc>
        <w:tc>
          <w:tcPr>
            <w:tcW w:w="2590" w:type="dxa"/>
          </w:tcPr>
          <w:p w14:paraId="77B3C88F" w14:textId="6AC6F826" w:rsidR="001D4725" w:rsidRPr="0061588C" w:rsidRDefault="00960FC3" w:rsidP="001D4725">
            <w:pPr>
              <w:rPr>
                <w:sz w:val="28"/>
                <w:szCs w:val="26"/>
              </w:rPr>
            </w:pPr>
            <w:r w:rsidRPr="0061588C">
              <w:rPr>
                <w:rFonts w:cstheme="minorHAnsi"/>
                <w:sz w:val="28"/>
                <w:szCs w:val="26"/>
              </w:rPr>
              <w:t>ω</w:t>
            </w:r>
            <w:r w:rsidRPr="0061588C">
              <w:rPr>
                <w:sz w:val="28"/>
                <w:szCs w:val="26"/>
              </w:rPr>
              <w:t xml:space="preserve"> </w:t>
            </w:r>
            <w:r w:rsidR="001D4725" w:rsidRPr="0061588C">
              <w:rPr>
                <w:sz w:val="28"/>
                <w:szCs w:val="26"/>
              </w:rPr>
              <w:t xml:space="preserve">(g(n)) = {f(n): there exists </w:t>
            </w:r>
            <w:proofErr w:type="gramStart"/>
            <w:r w:rsidR="001D4725" w:rsidRPr="0061588C">
              <w:rPr>
                <w:sz w:val="28"/>
                <w:szCs w:val="26"/>
              </w:rPr>
              <w:t>c,n</w:t>
            </w:r>
            <w:r w:rsidR="001D4725" w:rsidRPr="0061588C">
              <w:rPr>
                <w:sz w:val="28"/>
                <w:szCs w:val="26"/>
              </w:rPr>
              <w:softHyphen/>
            </w:r>
            <w:proofErr w:type="gramEnd"/>
            <w:r w:rsidR="001D4725" w:rsidRPr="0061588C">
              <w:rPr>
                <w:sz w:val="28"/>
                <w:szCs w:val="26"/>
                <w:vertAlign w:val="subscript"/>
              </w:rPr>
              <w:t>0</w:t>
            </w:r>
            <w:r w:rsidR="001D4725" w:rsidRPr="0061588C">
              <w:rPr>
                <w:sz w:val="28"/>
                <w:szCs w:val="26"/>
              </w:rPr>
              <w:t xml:space="preserve"> &gt; 0 s.t </w:t>
            </w:r>
            <w:r w:rsidR="001D4725" w:rsidRPr="0061588C">
              <w:rPr>
                <w:rFonts w:cs="Noto Serif"/>
                <w:sz w:val="28"/>
                <w:szCs w:val="26"/>
              </w:rPr>
              <w:t>0</w:t>
            </w:r>
            <w:r w:rsidR="001D4725" w:rsidRPr="0061588C">
              <w:rPr>
                <w:rFonts w:ascii="Calibri" w:hAnsi="Calibri" w:cs="Calibri"/>
                <w:sz w:val="28"/>
                <w:szCs w:val="26"/>
              </w:rPr>
              <w:t>≤c.g(n)</w:t>
            </w:r>
            <w:r w:rsidR="001D4725" w:rsidRPr="0061588C">
              <w:rPr>
                <w:rFonts w:ascii="Calibri" w:hAnsi="Calibri" w:cs="Calibri"/>
                <w:sz w:val="28"/>
                <w:szCs w:val="26"/>
              </w:rPr>
              <w:t>&lt;</w:t>
            </w:r>
            <w:r w:rsidR="001D4725" w:rsidRPr="0061588C">
              <w:rPr>
                <w:rFonts w:cstheme="minorHAnsi"/>
                <w:sz w:val="28"/>
                <w:szCs w:val="26"/>
              </w:rPr>
              <w:t>f(n) for all n ≥ n</w:t>
            </w:r>
            <w:r w:rsidR="001D4725" w:rsidRPr="0061588C">
              <w:rPr>
                <w:rFonts w:cstheme="minorHAnsi"/>
                <w:sz w:val="28"/>
                <w:szCs w:val="26"/>
                <w:vertAlign w:val="subscript"/>
              </w:rPr>
              <w:t>0</w:t>
            </w:r>
            <w:r w:rsidR="001D4725" w:rsidRPr="0061588C">
              <w:rPr>
                <w:sz w:val="28"/>
                <w:szCs w:val="26"/>
              </w:rPr>
              <w:t>}</w:t>
            </w:r>
          </w:p>
          <w:p w14:paraId="20CF43F1" w14:textId="77777777" w:rsidR="001D4725" w:rsidRPr="0061588C" w:rsidRDefault="001D4725" w:rsidP="001D4725">
            <w:pPr>
              <w:rPr>
                <w:sz w:val="28"/>
                <w:szCs w:val="26"/>
              </w:rPr>
            </w:pPr>
          </w:p>
        </w:tc>
      </w:tr>
      <w:tr w:rsidR="001D4725" w:rsidRPr="0061588C" w14:paraId="2F633B5A" w14:textId="77777777" w:rsidTr="00690A56">
        <w:tc>
          <w:tcPr>
            <w:tcW w:w="2590" w:type="dxa"/>
          </w:tcPr>
          <w:p w14:paraId="004FD738" w14:textId="3B5FD117" w:rsidR="001D4725" w:rsidRPr="0061588C" w:rsidRDefault="00EF0333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Exact time complexity</w:t>
            </w:r>
          </w:p>
        </w:tc>
        <w:tc>
          <w:tcPr>
            <w:tcW w:w="2590" w:type="dxa"/>
          </w:tcPr>
          <w:p w14:paraId="120020B1" w14:textId="421E9BD7" w:rsidR="001D4725" w:rsidRPr="0061588C" w:rsidRDefault="00EF0333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Worst case time complexity</w:t>
            </w:r>
          </w:p>
        </w:tc>
        <w:tc>
          <w:tcPr>
            <w:tcW w:w="2590" w:type="dxa"/>
          </w:tcPr>
          <w:p w14:paraId="29F2D343" w14:textId="3FDAD4C1" w:rsidR="001D4725" w:rsidRPr="0061588C" w:rsidRDefault="00EF0333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Approximates worst case time complexity</w:t>
            </w:r>
          </w:p>
        </w:tc>
        <w:tc>
          <w:tcPr>
            <w:tcW w:w="2590" w:type="dxa"/>
          </w:tcPr>
          <w:p w14:paraId="639F7295" w14:textId="594121FB" w:rsidR="001D4725" w:rsidRPr="0061588C" w:rsidRDefault="00BC5D08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>Best case time complexity</w:t>
            </w:r>
          </w:p>
        </w:tc>
        <w:tc>
          <w:tcPr>
            <w:tcW w:w="2590" w:type="dxa"/>
          </w:tcPr>
          <w:p w14:paraId="76FBA7DA" w14:textId="50E05EE2" w:rsidR="001D4725" w:rsidRPr="0061588C" w:rsidRDefault="00BC5D08" w:rsidP="001D4725">
            <w:pPr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 xml:space="preserve">Approximately </w:t>
            </w:r>
            <w:proofErr w:type="gramStart"/>
            <w:r w:rsidRPr="0061588C">
              <w:rPr>
                <w:sz w:val="28"/>
                <w:szCs w:val="26"/>
              </w:rPr>
              <w:t>best case</w:t>
            </w:r>
            <w:proofErr w:type="gramEnd"/>
            <w:r w:rsidRPr="0061588C">
              <w:rPr>
                <w:sz w:val="28"/>
                <w:szCs w:val="26"/>
              </w:rPr>
              <w:t xml:space="preserve"> time complexity</w:t>
            </w:r>
          </w:p>
        </w:tc>
      </w:tr>
      <w:tr w:rsidR="006E38D9" w:rsidRPr="0061588C" w14:paraId="2E40E643" w14:textId="77777777" w:rsidTr="00261197">
        <w:tc>
          <w:tcPr>
            <w:tcW w:w="12950" w:type="dxa"/>
            <w:gridSpan w:val="5"/>
          </w:tcPr>
          <w:p w14:paraId="5F4E7819" w14:textId="77777777" w:rsidR="006E38D9" w:rsidRPr="0061588C" w:rsidRDefault="006E38D9" w:rsidP="0061588C">
            <w:pPr>
              <w:jc w:val="center"/>
              <w:rPr>
                <w:rFonts w:cstheme="minorHAnsi"/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 xml:space="preserve">f(n) = O(g(n)) </w:t>
            </w:r>
            <w:proofErr w:type="spellStart"/>
            <w:r w:rsidR="00B0430E" w:rsidRPr="0061588C">
              <w:rPr>
                <w:sz w:val="28"/>
                <w:szCs w:val="26"/>
              </w:rPr>
              <w:t>iff</w:t>
            </w:r>
            <w:proofErr w:type="spellEnd"/>
            <w:r w:rsidR="00B0430E" w:rsidRPr="0061588C">
              <w:rPr>
                <w:sz w:val="28"/>
                <w:szCs w:val="26"/>
              </w:rPr>
              <w:t xml:space="preserve"> g(n) = </w:t>
            </w:r>
            <w:r w:rsidR="00B0430E" w:rsidRPr="0061588C">
              <w:rPr>
                <w:rFonts w:cstheme="minorHAnsi"/>
                <w:sz w:val="28"/>
                <w:szCs w:val="26"/>
              </w:rPr>
              <w:t>Ω</w:t>
            </w:r>
            <w:r w:rsidR="00B0430E" w:rsidRPr="0061588C">
              <w:rPr>
                <w:rFonts w:cstheme="minorHAnsi"/>
                <w:sz w:val="28"/>
                <w:szCs w:val="26"/>
              </w:rPr>
              <w:t>(f(n))</w:t>
            </w:r>
          </w:p>
          <w:p w14:paraId="27E73DB9" w14:textId="77777777" w:rsidR="00B0430E" w:rsidRPr="0061588C" w:rsidRDefault="00B0430E" w:rsidP="0061588C">
            <w:pPr>
              <w:jc w:val="center"/>
              <w:rPr>
                <w:rFonts w:cstheme="minorHAnsi"/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 xml:space="preserve">f(n) = </w:t>
            </w:r>
            <w:r w:rsidRPr="0061588C">
              <w:rPr>
                <w:sz w:val="28"/>
                <w:szCs w:val="26"/>
              </w:rPr>
              <w:t>o</w:t>
            </w:r>
            <w:r w:rsidRPr="0061588C">
              <w:rPr>
                <w:sz w:val="28"/>
                <w:szCs w:val="26"/>
              </w:rPr>
              <w:t xml:space="preserve">(g(n)) </w:t>
            </w:r>
            <w:proofErr w:type="spellStart"/>
            <w:r w:rsidRPr="0061588C">
              <w:rPr>
                <w:sz w:val="28"/>
                <w:szCs w:val="26"/>
              </w:rPr>
              <w:t>iff</w:t>
            </w:r>
            <w:proofErr w:type="spellEnd"/>
            <w:r w:rsidRPr="0061588C">
              <w:rPr>
                <w:sz w:val="28"/>
                <w:szCs w:val="26"/>
              </w:rPr>
              <w:t xml:space="preserve"> g(n) = </w:t>
            </w:r>
            <w:r w:rsidRPr="0061588C">
              <w:rPr>
                <w:rFonts w:cstheme="minorHAnsi"/>
                <w:sz w:val="28"/>
                <w:szCs w:val="26"/>
              </w:rPr>
              <w:t>ω</w:t>
            </w:r>
            <w:r w:rsidRPr="0061588C">
              <w:rPr>
                <w:rFonts w:cstheme="minorHAnsi"/>
                <w:sz w:val="28"/>
                <w:szCs w:val="26"/>
              </w:rPr>
              <w:t xml:space="preserve"> </w:t>
            </w:r>
            <w:r w:rsidRPr="0061588C">
              <w:rPr>
                <w:rFonts w:cstheme="minorHAnsi"/>
                <w:sz w:val="28"/>
                <w:szCs w:val="26"/>
              </w:rPr>
              <w:t>(f(n))</w:t>
            </w:r>
          </w:p>
          <w:p w14:paraId="44272EF3" w14:textId="5E2DE327" w:rsidR="003D1DCB" w:rsidRPr="0061588C" w:rsidRDefault="003D1DCB" w:rsidP="0061588C">
            <w:pPr>
              <w:jc w:val="center"/>
              <w:rPr>
                <w:sz w:val="28"/>
                <w:szCs w:val="26"/>
              </w:rPr>
            </w:pPr>
            <w:r w:rsidRPr="0061588C">
              <w:rPr>
                <w:sz w:val="28"/>
                <w:szCs w:val="26"/>
              </w:rPr>
              <w:t xml:space="preserve">f(n) = </w:t>
            </w:r>
            <w:r w:rsidRPr="0061588C">
              <w:rPr>
                <w:rFonts w:cs="Noto Serif" w:hint="cs"/>
                <w:sz w:val="28"/>
                <w:szCs w:val="26"/>
              </w:rPr>
              <w:t>θ</w:t>
            </w:r>
            <w:r w:rsidRPr="0061588C">
              <w:rPr>
                <w:rFonts w:cs="Noto Serif"/>
                <w:sz w:val="28"/>
                <w:szCs w:val="26"/>
              </w:rPr>
              <w:t xml:space="preserve">(g(n)) </w:t>
            </w:r>
            <w:proofErr w:type="spellStart"/>
            <w:r w:rsidRPr="0061588C">
              <w:rPr>
                <w:rFonts w:cs="Noto Serif"/>
                <w:sz w:val="28"/>
                <w:szCs w:val="26"/>
              </w:rPr>
              <w:t>iff</w:t>
            </w:r>
            <w:proofErr w:type="spellEnd"/>
            <w:r w:rsidRPr="0061588C">
              <w:rPr>
                <w:rFonts w:cs="Noto Serif"/>
                <w:sz w:val="28"/>
                <w:szCs w:val="26"/>
              </w:rPr>
              <w:t xml:space="preserve"> </w:t>
            </w:r>
            <w:r w:rsidRPr="0061588C">
              <w:rPr>
                <w:sz w:val="28"/>
                <w:szCs w:val="26"/>
              </w:rPr>
              <w:t>f(n) = O(g(n))</w:t>
            </w:r>
            <w:r w:rsidRPr="0061588C">
              <w:rPr>
                <w:sz w:val="28"/>
                <w:szCs w:val="26"/>
              </w:rPr>
              <w:t xml:space="preserve"> and </w:t>
            </w:r>
            <w:r w:rsidRPr="0061588C">
              <w:rPr>
                <w:sz w:val="28"/>
                <w:szCs w:val="26"/>
              </w:rPr>
              <w:t xml:space="preserve">f(n) = </w:t>
            </w:r>
            <w:r w:rsidRPr="0061588C">
              <w:rPr>
                <w:rFonts w:cstheme="minorHAnsi"/>
                <w:sz w:val="28"/>
                <w:szCs w:val="26"/>
              </w:rPr>
              <w:t>Ω</w:t>
            </w:r>
            <w:r w:rsidRPr="0061588C">
              <w:rPr>
                <w:sz w:val="28"/>
                <w:szCs w:val="26"/>
              </w:rPr>
              <w:t xml:space="preserve"> </w:t>
            </w:r>
            <w:r w:rsidRPr="0061588C">
              <w:rPr>
                <w:sz w:val="28"/>
                <w:szCs w:val="26"/>
              </w:rPr>
              <w:t>(g(n))</w:t>
            </w:r>
          </w:p>
        </w:tc>
      </w:tr>
    </w:tbl>
    <w:p w14:paraId="562DA353" w14:textId="77777777" w:rsidR="003D1DCB" w:rsidRDefault="003D1DCB" w:rsidP="00690A56">
      <w:pPr>
        <w:sectPr w:rsidR="003D1DCB" w:rsidSect="00690A5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047F000" w14:textId="00A5BC91" w:rsidR="00690A56" w:rsidRDefault="003F65A4" w:rsidP="00690A56">
      <w:r>
        <w:lastRenderedPageBreak/>
        <w:t>(Q3)</w:t>
      </w:r>
    </w:p>
    <w:p w14:paraId="713FC4DD" w14:textId="0CBAB27A" w:rsidR="008351DA" w:rsidRDefault="008351DA" w:rsidP="00690A56">
      <w:r>
        <w:t>1.</w:t>
      </w:r>
    </w:p>
    <w:p w14:paraId="1F3762C1" w14:textId="492F5B1C" w:rsidR="003F65A4" w:rsidRDefault="00FC6832" w:rsidP="00690A56">
      <w:r>
        <w:t>Version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2751"/>
        <w:gridCol w:w="2338"/>
        <w:gridCol w:w="2338"/>
      </w:tblGrid>
      <w:tr w:rsidR="00FC6832" w14:paraId="1E4DEFB3" w14:textId="77777777" w:rsidTr="00F60551">
        <w:tc>
          <w:tcPr>
            <w:tcW w:w="1002" w:type="dxa"/>
          </w:tcPr>
          <w:p w14:paraId="0E832132" w14:textId="29F69E87" w:rsidR="00FC6832" w:rsidRPr="000411BF" w:rsidRDefault="00FC6832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Line No</w:t>
            </w:r>
          </w:p>
        </w:tc>
        <w:tc>
          <w:tcPr>
            <w:tcW w:w="2751" w:type="dxa"/>
          </w:tcPr>
          <w:p w14:paraId="579D20ED" w14:textId="3002B989" w:rsidR="00FC6832" w:rsidRPr="000411BF" w:rsidRDefault="00FC6832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Code</w:t>
            </w:r>
          </w:p>
        </w:tc>
        <w:tc>
          <w:tcPr>
            <w:tcW w:w="2338" w:type="dxa"/>
          </w:tcPr>
          <w:p w14:paraId="420512EB" w14:textId="33602D96" w:rsidR="00FC6832" w:rsidRPr="000411BF" w:rsidRDefault="00FC6832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Cost</w:t>
            </w:r>
            <w:r w:rsidR="007D2861" w:rsidRPr="000411BF">
              <w:rPr>
                <w:b/>
                <w:bCs/>
              </w:rPr>
              <w:t xml:space="preserve"> (C</w:t>
            </w:r>
            <w:r w:rsidR="007D2861" w:rsidRPr="000411BF">
              <w:rPr>
                <w:b/>
                <w:bCs/>
                <w:vertAlign w:val="subscript"/>
              </w:rPr>
              <w:t>i</w:t>
            </w:r>
            <w:r w:rsidR="007D2861" w:rsidRPr="000411BF">
              <w:rPr>
                <w:b/>
                <w:bCs/>
              </w:rPr>
              <w:t>)</w:t>
            </w:r>
          </w:p>
        </w:tc>
        <w:tc>
          <w:tcPr>
            <w:tcW w:w="2338" w:type="dxa"/>
          </w:tcPr>
          <w:p w14:paraId="57B38DA6" w14:textId="67780DC9" w:rsidR="00FC6832" w:rsidRPr="000411BF" w:rsidRDefault="00FC6832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Times</w:t>
            </w:r>
            <w:r w:rsidR="007D2861" w:rsidRPr="000411BF">
              <w:rPr>
                <w:b/>
                <w:bCs/>
              </w:rPr>
              <w:t xml:space="preserve"> (</w:t>
            </w:r>
            <w:proofErr w:type="spellStart"/>
            <w:r w:rsidR="007D2861" w:rsidRPr="000411BF">
              <w:rPr>
                <w:b/>
                <w:bCs/>
              </w:rPr>
              <w:t>T</w:t>
            </w:r>
            <w:r w:rsidR="007D2861" w:rsidRPr="000411BF">
              <w:rPr>
                <w:b/>
                <w:bCs/>
                <w:vertAlign w:val="subscript"/>
              </w:rPr>
              <w:t>i</w:t>
            </w:r>
            <w:proofErr w:type="spellEnd"/>
            <w:r w:rsidR="007D2861" w:rsidRPr="000411BF">
              <w:rPr>
                <w:b/>
                <w:bCs/>
              </w:rPr>
              <w:t>)</w:t>
            </w:r>
          </w:p>
        </w:tc>
      </w:tr>
      <w:tr w:rsidR="00FC6832" w14:paraId="4FE0F44E" w14:textId="77777777" w:rsidTr="00F60551">
        <w:tc>
          <w:tcPr>
            <w:tcW w:w="1002" w:type="dxa"/>
          </w:tcPr>
          <w:p w14:paraId="2EF16A10" w14:textId="06FCE993" w:rsidR="00FC6832" w:rsidRDefault="006951B1" w:rsidP="00690A56">
            <w:r>
              <w:t>1</w:t>
            </w:r>
          </w:p>
        </w:tc>
        <w:tc>
          <w:tcPr>
            <w:tcW w:w="2751" w:type="dxa"/>
          </w:tcPr>
          <w:p w14:paraId="7E7EBEF3" w14:textId="2FD1BC3D" w:rsidR="00FC6832" w:rsidRDefault="00F51302" w:rsidP="00690A56">
            <w:r>
              <w:t xml:space="preserve">for j = </w:t>
            </w:r>
            <w:proofErr w:type="spellStart"/>
            <w:proofErr w:type="gramStart"/>
            <w:r>
              <w:t>A.length</w:t>
            </w:r>
            <w:proofErr w:type="spellEnd"/>
            <w:proofErr w:type="gramEnd"/>
            <w:r>
              <w:t xml:space="preserve"> to 2 do</w:t>
            </w:r>
          </w:p>
        </w:tc>
        <w:tc>
          <w:tcPr>
            <w:tcW w:w="2338" w:type="dxa"/>
          </w:tcPr>
          <w:p w14:paraId="5F7079FE" w14:textId="5C064EF9" w:rsidR="00FC6832" w:rsidRDefault="00DD176D" w:rsidP="00690A56">
            <w:r>
              <w:t>C1</w:t>
            </w:r>
          </w:p>
        </w:tc>
        <w:tc>
          <w:tcPr>
            <w:tcW w:w="2338" w:type="dxa"/>
          </w:tcPr>
          <w:p w14:paraId="79050014" w14:textId="6FF58B4E" w:rsidR="00FC6832" w:rsidRDefault="00054840" w:rsidP="00690A56">
            <w:r>
              <w:t>n</w:t>
            </w:r>
          </w:p>
        </w:tc>
      </w:tr>
      <w:tr w:rsidR="00FC6832" w14:paraId="119434A7" w14:textId="77777777" w:rsidTr="00F60551">
        <w:tc>
          <w:tcPr>
            <w:tcW w:w="1002" w:type="dxa"/>
          </w:tcPr>
          <w:p w14:paraId="040923B0" w14:textId="2F995D1B" w:rsidR="00FC6832" w:rsidRDefault="006951B1" w:rsidP="00690A56">
            <w:r>
              <w:t>2</w:t>
            </w:r>
          </w:p>
        </w:tc>
        <w:tc>
          <w:tcPr>
            <w:tcW w:w="2751" w:type="dxa"/>
          </w:tcPr>
          <w:p w14:paraId="6DAAD81F" w14:textId="6900E561" w:rsidR="00FC6832" w:rsidRDefault="006951B1" w:rsidP="00690A56">
            <w:r>
              <w:t xml:space="preserve">    </w:t>
            </w:r>
            <w:r w:rsidR="00F51302">
              <w:t>swapped = false</w:t>
            </w:r>
          </w:p>
        </w:tc>
        <w:tc>
          <w:tcPr>
            <w:tcW w:w="2338" w:type="dxa"/>
          </w:tcPr>
          <w:p w14:paraId="4E321E83" w14:textId="093933BC" w:rsidR="00FC6832" w:rsidRDefault="00DD176D" w:rsidP="00690A56">
            <w:r>
              <w:t>C2</w:t>
            </w:r>
          </w:p>
        </w:tc>
        <w:tc>
          <w:tcPr>
            <w:tcW w:w="2338" w:type="dxa"/>
          </w:tcPr>
          <w:p w14:paraId="73C96E2A" w14:textId="1A27BDB1" w:rsidR="00FC6832" w:rsidRDefault="00054840" w:rsidP="00690A56">
            <w:r>
              <w:t>n-1</w:t>
            </w:r>
          </w:p>
        </w:tc>
      </w:tr>
      <w:tr w:rsidR="00FC6832" w14:paraId="78215A06" w14:textId="77777777" w:rsidTr="00F60551">
        <w:tc>
          <w:tcPr>
            <w:tcW w:w="1002" w:type="dxa"/>
          </w:tcPr>
          <w:p w14:paraId="7DB493A6" w14:textId="2F7F4B7E" w:rsidR="00FC6832" w:rsidRDefault="006951B1" w:rsidP="00690A56">
            <w:r>
              <w:t>3</w:t>
            </w:r>
          </w:p>
        </w:tc>
        <w:tc>
          <w:tcPr>
            <w:tcW w:w="2751" w:type="dxa"/>
          </w:tcPr>
          <w:p w14:paraId="13915539" w14:textId="6148D39B" w:rsidR="00FC6832" w:rsidRDefault="006951B1" w:rsidP="00690A56">
            <w:r>
              <w:t xml:space="preserve">    </w:t>
            </w:r>
            <w:r w:rsidR="00F51302">
              <w:t>for i = 2 to j do</w:t>
            </w:r>
          </w:p>
        </w:tc>
        <w:tc>
          <w:tcPr>
            <w:tcW w:w="2338" w:type="dxa"/>
          </w:tcPr>
          <w:p w14:paraId="497F2062" w14:textId="0DF89F43" w:rsidR="00FC6832" w:rsidRDefault="00DD176D" w:rsidP="00690A56">
            <w:r>
              <w:t>C3</w:t>
            </w:r>
          </w:p>
        </w:tc>
        <w:tc>
          <w:tcPr>
            <w:tcW w:w="2338" w:type="dxa"/>
          </w:tcPr>
          <w:p w14:paraId="2D0A1DAE" w14:textId="7FDAEA29" w:rsidR="00FC6832" w:rsidRDefault="00054840" w:rsidP="00690A56">
            <w:r>
              <w:t>n(n+1)/2 – 1</w:t>
            </w:r>
          </w:p>
        </w:tc>
      </w:tr>
      <w:tr w:rsidR="00FC6832" w14:paraId="6B780C07" w14:textId="77777777" w:rsidTr="00F60551">
        <w:tc>
          <w:tcPr>
            <w:tcW w:w="1002" w:type="dxa"/>
          </w:tcPr>
          <w:p w14:paraId="328792C3" w14:textId="417FFBD0" w:rsidR="00FC6832" w:rsidRDefault="006951B1" w:rsidP="00690A56">
            <w:r>
              <w:t>4</w:t>
            </w:r>
          </w:p>
        </w:tc>
        <w:tc>
          <w:tcPr>
            <w:tcW w:w="2751" w:type="dxa"/>
          </w:tcPr>
          <w:p w14:paraId="161622FA" w14:textId="669E5B98" w:rsidR="00FC6832" w:rsidRDefault="006951B1" w:rsidP="00690A56">
            <w:r>
              <w:t xml:space="preserve">    </w:t>
            </w:r>
            <w:r w:rsidR="00F60551">
              <w:t xml:space="preserve">    </w:t>
            </w:r>
            <w:r w:rsidR="00F51302">
              <w:t>swapped = false</w:t>
            </w:r>
          </w:p>
        </w:tc>
        <w:tc>
          <w:tcPr>
            <w:tcW w:w="2338" w:type="dxa"/>
          </w:tcPr>
          <w:p w14:paraId="6A488604" w14:textId="7AEC0E63" w:rsidR="00FC6832" w:rsidRDefault="00DD176D" w:rsidP="00690A56">
            <w:r>
              <w:t>C4</w:t>
            </w:r>
          </w:p>
        </w:tc>
        <w:tc>
          <w:tcPr>
            <w:tcW w:w="2338" w:type="dxa"/>
          </w:tcPr>
          <w:p w14:paraId="7B4A464E" w14:textId="1890CF05" w:rsidR="00FC6832" w:rsidRDefault="00C931C8" w:rsidP="00690A56">
            <w:r>
              <w:t>n(n-1)/2</w:t>
            </w:r>
          </w:p>
        </w:tc>
      </w:tr>
      <w:tr w:rsidR="00FC6832" w14:paraId="74B49ED5" w14:textId="77777777" w:rsidTr="00F60551">
        <w:tc>
          <w:tcPr>
            <w:tcW w:w="1002" w:type="dxa"/>
          </w:tcPr>
          <w:p w14:paraId="777265BF" w14:textId="65EC28A3" w:rsidR="00FC6832" w:rsidRDefault="006951B1" w:rsidP="00690A56">
            <w:r>
              <w:t>5</w:t>
            </w:r>
          </w:p>
        </w:tc>
        <w:tc>
          <w:tcPr>
            <w:tcW w:w="2751" w:type="dxa"/>
          </w:tcPr>
          <w:p w14:paraId="7AB63E4E" w14:textId="667B217F" w:rsidR="00FC6832" w:rsidRDefault="006951B1" w:rsidP="00690A56">
            <w:r>
              <w:t xml:space="preserve">    </w:t>
            </w:r>
            <w:r w:rsidR="00F60551">
              <w:t xml:space="preserve">    </w:t>
            </w:r>
            <w:r w:rsidR="008B590C">
              <w:t>if (</w:t>
            </w:r>
            <w:proofErr w:type="spellStart"/>
            <w:r w:rsidR="008B590C">
              <w:t>A|i</w:t>
            </w:r>
            <w:proofErr w:type="spellEnd"/>
            <w:r w:rsidR="008B590C">
              <w:t xml:space="preserve"> — 1|&gt; A[</w:t>
            </w:r>
            <w:proofErr w:type="spellStart"/>
            <w:r w:rsidR="008B590C">
              <w:t>i</w:t>
            </w:r>
            <w:proofErr w:type="spellEnd"/>
            <w:r w:rsidR="008B590C">
              <w:t>]) then</w:t>
            </w:r>
          </w:p>
        </w:tc>
        <w:tc>
          <w:tcPr>
            <w:tcW w:w="2338" w:type="dxa"/>
          </w:tcPr>
          <w:p w14:paraId="3C812229" w14:textId="4E036903" w:rsidR="00FC6832" w:rsidRDefault="00DD176D" w:rsidP="00690A56">
            <w:r>
              <w:t>C5</w:t>
            </w:r>
          </w:p>
        </w:tc>
        <w:tc>
          <w:tcPr>
            <w:tcW w:w="2338" w:type="dxa"/>
          </w:tcPr>
          <w:p w14:paraId="4108410E" w14:textId="665C75CA" w:rsidR="00FC6832" w:rsidRDefault="00C931C8" w:rsidP="00690A56">
            <w:r>
              <w:t>n(n-1)/2</w:t>
            </w:r>
          </w:p>
        </w:tc>
      </w:tr>
      <w:tr w:rsidR="00FC6832" w14:paraId="4D179D9D" w14:textId="77777777" w:rsidTr="00F60551">
        <w:tc>
          <w:tcPr>
            <w:tcW w:w="1002" w:type="dxa"/>
          </w:tcPr>
          <w:p w14:paraId="503E4F08" w14:textId="2FDFD965" w:rsidR="00FC6832" w:rsidRDefault="006951B1" w:rsidP="00690A56">
            <w:r>
              <w:t>6</w:t>
            </w:r>
          </w:p>
        </w:tc>
        <w:tc>
          <w:tcPr>
            <w:tcW w:w="2751" w:type="dxa"/>
          </w:tcPr>
          <w:p w14:paraId="016AD747" w14:textId="4B264AC4" w:rsidR="00FC6832" w:rsidRDefault="00F60551" w:rsidP="00690A56">
            <w:r>
              <w:t xml:space="preserve">        </w:t>
            </w:r>
            <w:r w:rsidR="00DD176D">
              <w:t xml:space="preserve">    </w:t>
            </w:r>
            <w:r w:rsidR="008B590C">
              <w:t xml:space="preserve">temp = </w:t>
            </w:r>
            <w:proofErr w:type="spellStart"/>
            <w:r w:rsidR="008B590C">
              <w:t>A|i</w:t>
            </w:r>
            <w:proofErr w:type="spellEnd"/>
            <w:r w:rsidR="008B590C">
              <w:t>|</w:t>
            </w:r>
          </w:p>
        </w:tc>
        <w:tc>
          <w:tcPr>
            <w:tcW w:w="2338" w:type="dxa"/>
          </w:tcPr>
          <w:p w14:paraId="7AD16B72" w14:textId="031DF90B" w:rsidR="00FC6832" w:rsidRDefault="00DD176D" w:rsidP="00690A56">
            <w:r>
              <w:t>C6</w:t>
            </w:r>
          </w:p>
        </w:tc>
        <w:tc>
          <w:tcPr>
            <w:tcW w:w="2338" w:type="dxa"/>
          </w:tcPr>
          <w:p w14:paraId="4F13FE82" w14:textId="6C49221C" w:rsidR="00FC6832" w:rsidRDefault="00C931C8" w:rsidP="00690A56">
            <w:r>
              <w:t>n(n-1)/2</w:t>
            </w:r>
          </w:p>
        </w:tc>
      </w:tr>
      <w:tr w:rsidR="00FC6832" w14:paraId="663FA24D" w14:textId="77777777" w:rsidTr="00F60551">
        <w:tc>
          <w:tcPr>
            <w:tcW w:w="1002" w:type="dxa"/>
          </w:tcPr>
          <w:p w14:paraId="1E066874" w14:textId="39A3CBE9" w:rsidR="00FC6832" w:rsidRDefault="006951B1" w:rsidP="00690A56">
            <w:r>
              <w:t>7</w:t>
            </w:r>
          </w:p>
        </w:tc>
        <w:tc>
          <w:tcPr>
            <w:tcW w:w="2751" w:type="dxa"/>
          </w:tcPr>
          <w:p w14:paraId="76E1EA80" w14:textId="601D9ACB" w:rsidR="00FC6832" w:rsidRDefault="00F60551" w:rsidP="00690A56">
            <w:r>
              <w:t xml:space="preserve">        </w:t>
            </w:r>
            <w:r w:rsidR="00DD176D">
              <w:t xml:space="preserve">    </w:t>
            </w:r>
            <w:proofErr w:type="spellStart"/>
            <w:r w:rsidR="008B590C">
              <w:t>A|i</w:t>
            </w:r>
            <w:proofErr w:type="spellEnd"/>
            <w:r w:rsidR="008B590C">
              <w:t xml:space="preserve">| = </w:t>
            </w:r>
            <w:proofErr w:type="spellStart"/>
            <w:r w:rsidR="008B590C">
              <w:t>A|i</w:t>
            </w:r>
            <w:proofErr w:type="spellEnd"/>
            <w:r w:rsidR="008B590C">
              <w:t xml:space="preserve"> — 1|</w:t>
            </w:r>
          </w:p>
        </w:tc>
        <w:tc>
          <w:tcPr>
            <w:tcW w:w="2338" w:type="dxa"/>
          </w:tcPr>
          <w:p w14:paraId="53EE31D3" w14:textId="6C13BC2E" w:rsidR="00FC6832" w:rsidRDefault="00DD176D" w:rsidP="00690A56">
            <w:r>
              <w:t>C7</w:t>
            </w:r>
          </w:p>
        </w:tc>
        <w:tc>
          <w:tcPr>
            <w:tcW w:w="2338" w:type="dxa"/>
          </w:tcPr>
          <w:p w14:paraId="73FA5945" w14:textId="06F309AF" w:rsidR="00FC6832" w:rsidRDefault="00C931C8" w:rsidP="00690A56">
            <w:r>
              <w:t>n(n-1)/2</w:t>
            </w:r>
          </w:p>
        </w:tc>
      </w:tr>
      <w:tr w:rsidR="008B590C" w14:paraId="3D39C61F" w14:textId="77777777" w:rsidTr="00F60551">
        <w:tc>
          <w:tcPr>
            <w:tcW w:w="1002" w:type="dxa"/>
          </w:tcPr>
          <w:p w14:paraId="3F87B7C5" w14:textId="5BD289C7" w:rsidR="008B590C" w:rsidRDefault="006951B1" w:rsidP="00690A56">
            <w:r>
              <w:t>8</w:t>
            </w:r>
          </w:p>
        </w:tc>
        <w:tc>
          <w:tcPr>
            <w:tcW w:w="2751" w:type="dxa"/>
          </w:tcPr>
          <w:p w14:paraId="54A1DCCD" w14:textId="097BBD97" w:rsidR="008B590C" w:rsidRDefault="00F60551" w:rsidP="00690A56">
            <w:r>
              <w:t xml:space="preserve">        </w:t>
            </w:r>
            <w:r w:rsidR="00DD176D">
              <w:t xml:space="preserve">    </w:t>
            </w:r>
            <w:proofErr w:type="spellStart"/>
            <w:r w:rsidR="008B590C">
              <w:t>A|i</w:t>
            </w:r>
            <w:proofErr w:type="spellEnd"/>
            <w:r w:rsidR="008B590C">
              <w:t xml:space="preserve"> — 1| = temp</w:t>
            </w:r>
          </w:p>
        </w:tc>
        <w:tc>
          <w:tcPr>
            <w:tcW w:w="2338" w:type="dxa"/>
          </w:tcPr>
          <w:p w14:paraId="60A09550" w14:textId="1330D95A" w:rsidR="008B590C" w:rsidRDefault="00DD176D" w:rsidP="00690A56">
            <w:r>
              <w:t>C8</w:t>
            </w:r>
          </w:p>
        </w:tc>
        <w:tc>
          <w:tcPr>
            <w:tcW w:w="2338" w:type="dxa"/>
          </w:tcPr>
          <w:p w14:paraId="0B8D0D09" w14:textId="019531E1" w:rsidR="008B590C" w:rsidRDefault="00C931C8" w:rsidP="00690A56">
            <w:r>
              <w:t>n(n-1)/2</w:t>
            </w:r>
          </w:p>
        </w:tc>
      </w:tr>
      <w:tr w:rsidR="008B590C" w14:paraId="02D61EEE" w14:textId="77777777" w:rsidTr="00F60551">
        <w:tc>
          <w:tcPr>
            <w:tcW w:w="1002" w:type="dxa"/>
          </w:tcPr>
          <w:p w14:paraId="4BD59809" w14:textId="36FC72DB" w:rsidR="008B590C" w:rsidRDefault="006951B1" w:rsidP="00690A56">
            <w:r>
              <w:t>9</w:t>
            </w:r>
          </w:p>
        </w:tc>
        <w:tc>
          <w:tcPr>
            <w:tcW w:w="2751" w:type="dxa"/>
          </w:tcPr>
          <w:p w14:paraId="5C36755F" w14:textId="5AEF11F2" w:rsidR="008B590C" w:rsidRDefault="00F60551" w:rsidP="00690A56">
            <w:r>
              <w:t xml:space="preserve">        </w:t>
            </w:r>
            <w:r w:rsidR="00DD176D">
              <w:t xml:space="preserve">    </w:t>
            </w:r>
            <w:r w:rsidR="008B590C">
              <w:t>swapped = true</w:t>
            </w:r>
          </w:p>
        </w:tc>
        <w:tc>
          <w:tcPr>
            <w:tcW w:w="2338" w:type="dxa"/>
          </w:tcPr>
          <w:p w14:paraId="3041B121" w14:textId="5FE4538B" w:rsidR="008B590C" w:rsidRDefault="00DD176D" w:rsidP="00690A56">
            <w:r>
              <w:t>C9</w:t>
            </w:r>
          </w:p>
        </w:tc>
        <w:tc>
          <w:tcPr>
            <w:tcW w:w="2338" w:type="dxa"/>
          </w:tcPr>
          <w:p w14:paraId="6334FCE1" w14:textId="52264F77" w:rsidR="008B590C" w:rsidRDefault="00C931C8" w:rsidP="00690A56">
            <w:r>
              <w:t>n(n-1)/2</w:t>
            </w:r>
          </w:p>
        </w:tc>
      </w:tr>
      <w:tr w:rsidR="008B590C" w14:paraId="472B7812" w14:textId="77777777" w:rsidTr="00F60551">
        <w:tc>
          <w:tcPr>
            <w:tcW w:w="1002" w:type="dxa"/>
          </w:tcPr>
          <w:p w14:paraId="402E94EE" w14:textId="13A4B2F2" w:rsidR="008B590C" w:rsidRDefault="006951B1" w:rsidP="00690A56">
            <w:r>
              <w:t>10</w:t>
            </w:r>
          </w:p>
        </w:tc>
        <w:tc>
          <w:tcPr>
            <w:tcW w:w="2751" w:type="dxa"/>
          </w:tcPr>
          <w:p w14:paraId="56145244" w14:textId="28FBB433" w:rsidR="008B590C" w:rsidRDefault="00F60551" w:rsidP="00690A56">
            <w:r>
              <w:t xml:space="preserve">    </w:t>
            </w:r>
            <w:r w:rsidR="006951B1">
              <w:t>if (! swapped) then</w:t>
            </w:r>
          </w:p>
        </w:tc>
        <w:tc>
          <w:tcPr>
            <w:tcW w:w="2338" w:type="dxa"/>
          </w:tcPr>
          <w:p w14:paraId="64A4D271" w14:textId="13BA80EB" w:rsidR="008B590C" w:rsidRDefault="00DD176D" w:rsidP="00690A56">
            <w:r>
              <w:t>C10</w:t>
            </w:r>
          </w:p>
        </w:tc>
        <w:tc>
          <w:tcPr>
            <w:tcW w:w="2338" w:type="dxa"/>
          </w:tcPr>
          <w:p w14:paraId="222A2DCB" w14:textId="1A8A7A6D" w:rsidR="008B590C" w:rsidRDefault="00C931C8" w:rsidP="00690A56">
            <w:r>
              <w:t>n(n-1)/2</w:t>
            </w:r>
          </w:p>
        </w:tc>
      </w:tr>
      <w:tr w:rsidR="008B590C" w14:paraId="41268892" w14:textId="77777777" w:rsidTr="00F60551">
        <w:tc>
          <w:tcPr>
            <w:tcW w:w="1002" w:type="dxa"/>
          </w:tcPr>
          <w:p w14:paraId="4543193B" w14:textId="13ECF81F" w:rsidR="008B590C" w:rsidRDefault="006951B1" w:rsidP="00690A56">
            <w:r>
              <w:t>11</w:t>
            </w:r>
          </w:p>
        </w:tc>
        <w:tc>
          <w:tcPr>
            <w:tcW w:w="2751" w:type="dxa"/>
          </w:tcPr>
          <w:p w14:paraId="3A2BD136" w14:textId="2ADC501A" w:rsidR="008B590C" w:rsidRDefault="00F60551" w:rsidP="00690A56">
            <w:r>
              <w:t xml:space="preserve">    </w:t>
            </w:r>
            <w:r w:rsidR="006951B1">
              <w:t>break;</w:t>
            </w:r>
          </w:p>
        </w:tc>
        <w:tc>
          <w:tcPr>
            <w:tcW w:w="2338" w:type="dxa"/>
          </w:tcPr>
          <w:p w14:paraId="3E05EA38" w14:textId="242254CA" w:rsidR="008B590C" w:rsidRDefault="00DD176D" w:rsidP="00690A56">
            <w:r>
              <w:t>C11</w:t>
            </w:r>
          </w:p>
        </w:tc>
        <w:tc>
          <w:tcPr>
            <w:tcW w:w="2338" w:type="dxa"/>
          </w:tcPr>
          <w:p w14:paraId="03F74BE0" w14:textId="4E6AD267" w:rsidR="008B590C" w:rsidRDefault="007D2861" w:rsidP="00690A56">
            <w:r>
              <w:t>0</w:t>
            </w:r>
          </w:p>
        </w:tc>
      </w:tr>
      <w:tr w:rsidR="006951B1" w14:paraId="3FFEEBEE" w14:textId="77777777" w:rsidTr="00F60551">
        <w:tc>
          <w:tcPr>
            <w:tcW w:w="1002" w:type="dxa"/>
          </w:tcPr>
          <w:p w14:paraId="31238B30" w14:textId="256D4029" w:rsidR="006951B1" w:rsidRDefault="006951B1" w:rsidP="00690A56">
            <w:r>
              <w:t>12</w:t>
            </w:r>
          </w:p>
        </w:tc>
        <w:tc>
          <w:tcPr>
            <w:tcW w:w="2751" w:type="dxa"/>
          </w:tcPr>
          <w:p w14:paraId="3B9F8C13" w14:textId="1AF50C70" w:rsidR="006951B1" w:rsidRDefault="006951B1" w:rsidP="006951B1">
            <w:r>
              <w:t xml:space="preserve">n = </w:t>
            </w:r>
            <w:proofErr w:type="spellStart"/>
            <w:r>
              <w:t>newLimit</w:t>
            </w:r>
            <w:proofErr w:type="spellEnd"/>
          </w:p>
        </w:tc>
        <w:tc>
          <w:tcPr>
            <w:tcW w:w="2338" w:type="dxa"/>
          </w:tcPr>
          <w:p w14:paraId="72CD945C" w14:textId="0ADD4D3A" w:rsidR="006951B1" w:rsidRDefault="00DD176D" w:rsidP="00690A56">
            <w:r>
              <w:t>C12</w:t>
            </w:r>
          </w:p>
        </w:tc>
        <w:tc>
          <w:tcPr>
            <w:tcW w:w="2338" w:type="dxa"/>
          </w:tcPr>
          <w:p w14:paraId="53C176FF" w14:textId="011A8C1C" w:rsidR="006951B1" w:rsidRDefault="007D2861" w:rsidP="00690A56">
            <w:r>
              <w:t>n-1</w:t>
            </w:r>
          </w:p>
        </w:tc>
      </w:tr>
    </w:tbl>
    <w:p w14:paraId="38C70C8D" w14:textId="7D94934C" w:rsidR="00FC6832" w:rsidRDefault="00FC6832" w:rsidP="00690A56"/>
    <w:p w14:paraId="47E3B5C2" w14:textId="7CE2B49B" w:rsidR="007D2861" w:rsidRDefault="007D2861" w:rsidP="00690A56">
      <w:r>
        <w:t xml:space="preserve">T(n) </w:t>
      </w:r>
      <w:r w:rsidR="00FB4592">
        <w:tab/>
      </w:r>
      <w:r>
        <w:t xml:space="preserve">= </w:t>
      </w:r>
      <w:r w:rsidR="0000069C">
        <w:t>C1.n + C2.(n-1) + C</w:t>
      </w:r>
      <w:r w:rsidR="003D18F1">
        <w:t>3.(n(n+1)/2 - 1) + (C3+C4+C5+C6+C7+C8+C9+C10)(n(n-1)/2)</w:t>
      </w:r>
      <w:r w:rsidR="00FB4592">
        <w:t xml:space="preserve"> + C12(n-1)</w:t>
      </w:r>
    </w:p>
    <w:p w14:paraId="5FBA6850" w14:textId="77777777" w:rsidR="007B4326" w:rsidRDefault="00FB4592" w:rsidP="00690A56">
      <w:r>
        <w:tab/>
        <w:t xml:space="preserve">= </w:t>
      </w:r>
      <w:proofErr w:type="gramStart"/>
      <w:r>
        <w:t>C13.n  +</w:t>
      </w:r>
      <w:proofErr w:type="gramEnd"/>
      <w:r>
        <w:t xml:space="preserve"> C14.n</w:t>
      </w:r>
      <w:r>
        <w:rPr>
          <w:vertAlign w:val="superscript"/>
        </w:rPr>
        <w:t xml:space="preserve">2 </w:t>
      </w:r>
      <w:r>
        <w:t>+ C15</w:t>
      </w:r>
    </w:p>
    <w:p w14:paraId="77214053" w14:textId="77777777" w:rsidR="006E783F" w:rsidRDefault="007B4326" w:rsidP="00690A56">
      <w:r>
        <w:t xml:space="preserve">T(n) </w:t>
      </w:r>
      <w:r>
        <w:tab/>
        <w:t>= O(n</w:t>
      </w:r>
      <w:r>
        <w:rPr>
          <w:vertAlign w:val="superscript"/>
        </w:rPr>
        <w:t>2</w:t>
      </w:r>
      <w:r>
        <w:t>)</w:t>
      </w:r>
    </w:p>
    <w:p w14:paraId="0B76914C" w14:textId="77777777" w:rsidR="006E783F" w:rsidRDefault="006E783F" w:rsidP="00690A56"/>
    <w:p w14:paraId="49F78152" w14:textId="77777777" w:rsidR="006E783F" w:rsidRDefault="006E783F" w:rsidP="00690A56">
      <w:r>
        <w:t>Version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2788"/>
        <w:gridCol w:w="1887"/>
        <w:gridCol w:w="2338"/>
      </w:tblGrid>
      <w:tr w:rsidR="006E783F" w14:paraId="6413B003" w14:textId="77777777" w:rsidTr="007B70DE">
        <w:tc>
          <w:tcPr>
            <w:tcW w:w="1002" w:type="dxa"/>
          </w:tcPr>
          <w:p w14:paraId="5140BA5E" w14:textId="43F54750" w:rsidR="006E783F" w:rsidRPr="000411BF" w:rsidRDefault="006E783F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Line No</w:t>
            </w:r>
          </w:p>
        </w:tc>
        <w:tc>
          <w:tcPr>
            <w:tcW w:w="2788" w:type="dxa"/>
          </w:tcPr>
          <w:p w14:paraId="3B3A8EBA" w14:textId="724F080A" w:rsidR="006E783F" w:rsidRPr="000411BF" w:rsidRDefault="006E783F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Code</w:t>
            </w:r>
          </w:p>
        </w:tc>
        <w:tc>
          <w:tcPr>
            <w:tcW w:w="1887" w:type="dxa"/>
          </w:tcPr>
          <w:p w14:paraId="50824299" w14:textId="2CFF955F" w:rsidR="006E783F" w:rsidRPr="000411BF" w:rsidRDefault="006E783F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Cost</w:t>
            </w:r>
          </w:p>
        </w:tc>
        <w:tc>
          <w:tcPr>
            <w:tcW w:w="2338" w:type="dxa"/>
          </w:tcPr>
          <w:p w14:paraId="3041B6EF" w14:textId="7CC1FE35" w:rsidR="006E783F" w:rsidRPr="000411BF" w:rsidRDefault="006E783F" w:rsidP="000411BF">
            <w:pPr>
              <w:jc w:val="center"/>
              <w:rPr>
                <w:b/>
                <w:bCs/>
              </w:rPr>
            </w:pPr>
            <w:r w:rsidRPr="000411BF">
              <w:rPr>
                <w:b/>
                <w:bCs/>
              </w:rPr>
              <w:t>Times</w:t>
            </w:r>
          </w:p>
        </w:tc>
      </w:tr>
      <w:tr w:rsidR="009713C6" w14:paraId="0D29962C" w14:textId="77777777" w:rsidTr="007B70DE">
        <w:tc>
          <w:tcPr>
            <w:tcW w:w="1002" w:type="dxa"/>
          </w:tcPr>
          <w:p w14:paraId="62543DFA" w14:textId="62376940" w:rsidR="009713C6" w:rsidRDefault="009713C6" w:rsidP="009713C6">
            <w:r>
              <w:t>1</w:t>
            </w:r>
          </w:p>
        </w:tc>
        <w:tc>
          <w:tcPr>
            <w:tcW w:w="2788" w:type="dxa"/>
          </w:tcPr>
          <w:p w14:paraId="54DA8652" w14:textId="47A79584" w:rsidR="009713C6" w:rsidRDefault="009713C6" w:rsidP="009713C6">
            <w:r>
              <w:t xml:space="preserve">n = </w:t>
            </w:r>
            <w:proofErr w:type="spellStart"/>
            <w:proofErr w:type="gramStart"/>
            <w:r>
              <w:t>A.length</w:t>
            </w:r>
            <w:proofErr w:type="spellEnd"/>
            <w:proofErr w:type="gramEnd"/>
          </w:p>
        </w:tc>
        <w:tc>
          <w:tcPr>
            <w:tcW w:w="1887" w:type="dxa"/>
          </w:tcPr>
          <w:p w14:paraId="5E5FE435" w14:textId="01930A55" w:rsidR="009713C6" w:rsidRDefault="009713C6" w:rsidP="009713C6">
            <w:r>
              <w:t>C1</w:t>
            </w:r>
          </w:p>
        </w:tc>
        <w:tc>
          <w:tcPr>
            <w:tcW w:w="2338" w:type="dxa"/>
          </w:tcPr>
          <w:p w14:paraId="1FC2BF17" w14:textId="2AD54D13" w:rsidR="009713C6" w:rsidRDefault="00A92A19" w:rsidP="009713C6">
            <w:r>
              <w:t>1</w:t>
            </w:r>
          </w:p>
        </w:tc>
      </w:tr>
      <w:tr w:rsidR="009713C6" w14:paraId="7A2C938A" w14:textId="77777777" w:rsidTr="007B70DE">
        <w:tc>
          <w:tcPr>
            <w:tcW w:w="1002" w:type="dxa"/>
          </w:tcPr>
          <w:p w14:paraId="0F72CE09" w14:textId="02CDA292" w:rsidR="009713C6" w:rsidRDefault="009713C6" w:rsidP="009713C6">
            <w:r>
              <w:t>2</w:t>
            </w:r>
          </w:p>
        </w:tc>
        <w:tc>
          <w:tcPr>
            <w:tcW w:w="2788" w:type="dxa"/>
          </w:tcPr>
          <w:p w14:paraId="4256DDA6" w14:textId="0838FF32" w:rsidR="009713C6" w:rsidRDefault="009713C6" w:rsidP="009713C6">
            <w:r>
              <w:t>do</w:t>
            </w:r>
          </w:p>
        </w:tc>
        <w:tc>
          <w:tcPr>
            <w:tcW w:w="1887" w:type="dxa"/>
          </w:tcPr>
          <w:p w14:paraId="198213DB" w14:textId="0100022D" w:rsidR="009713C6" w:rsidRDefault="009713C6" w:rsidP="009713C6">
            <w:r>
              <w:t>C2</w:t>
            </w:r>
          </w:p>
        </w:tc>
        <w:tc>
          <w:tcPr>
            <w:tcW w:w="2338" w:type="dxa"/>
          </w:tcPr>
          <w:p w14:paraId="2E407746" w14:textId="43ACF0FA" w:rsidR="009713C6" w:rsidRDefault="00A92A19" w:rsidP="009713C6">
            <w:r>
              <w:t>n</w:t>
            </w:r>
          </w:p>
        </w:tc>
      </w:tr>
      <w:tr w:rsidR="009713C6" w14:paraId="760C8C3C" w14:textId="77777777" w:rsidTr="007B70DE">
        <w:tc>
          <w:tcPr>
            <w:tcW w:w="1002" w:type="dxa"/>
          </w:tcPr>
          <w:p w14:paraId="1B25108B" w14:textId="25E25C76" w:rsidR="009713C6" w:rsidRDefault="009713C6" w:rsidP="009713C6">
            <w:r>
              <w:t>3</w:t>
            </w:r>
          </w:p>
        </w:tc>
        <w:tc>
          <w:tcPr>
            <w:tcW w:w="2788" w:type="dxa"/>
          </w:tcPr>
          <w:p w14:paraId="77F85E43" w14:textId="7C31A5CB" w:rsidR="009713C6" w:rsidRDefault="009713C6" w:rsidP="009713C6">
            <w:r>
              <w:t xml:space="preserve">    </w:t>
            </w:r>
            <w:r>
              <w:t>swapped = false</w:t>
            </w:r>
          </w:p>
        </w:tc>
        <w:tc>
          <w:tcPr>
            <w:tcW w:w="1887" w:type="dxa"/>
          </w:tcPr>
          <w:p w14:paraId="0E453245" w14:textId="78601AAA" w:rsidR="009713C6" w:rsidRDefault="009713C6" w:rsidP="009713C6">
            <w:r>
              <w:t>C3</w:t>
            </w:r>
          </w:p>
        </w:tc>
        <w:tc>
          <w:tcPr>
            <w:tcW w:w="2338" w:type="dxa"/>
          </w:tcPr>
          <w:p w14:paraId="0FA63359" w14:textId="3FC8324A" w:rsidR="009713C6" w:rsidRDefault="00A92A19" w:rsidP="009713C6">
            <w:r>
              <w:t>n-1</w:t>
            </w:r>
          </w:p>
        </w:tc>
      </w:tr>
      <w:tr w:rsidR="009713C6" w14:paraId="1FF6678E" w14:textId="77777777" w:rsidTr="007B70DE">
        <w:tc>
          <w:tcPr>
            <w:tcW w:w="1002" w:type="dxa"/>
          </w:tcPr>
          <w:p w14:paraId="5A6CCEC2" w14:textId="7801CECB" w:rsidR="009713C6" w:rsidRDefault="009713C6" w:rsidP="009713C6">
            <w:r>
              <w:t>4</w:t>
            </w:r>
          </w:p>
        </w:tc>
        <w:tc>
          <w:tcPr>
            <w:tcW w:w="2788" w:type="dxa"/>
          </w:tcPr>
          <w:p w14:paraId="1B44D726" w14:textId="5DF7845D" w:rsidR="009713C6" w:rsidRDefault="009713C6" w:rsidP="009713C6">
            <w:r>
              <w:t xml:space="preserve">    </w:t>
            </w: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= 2 </w:t>
            </w:r>
            <w:proofErr w:type="spellStart"/>
            <w:r>
              <w:t>to n</w:t>
            </w:r>
            <w:proofErr w:type="spellEnd"/>
            <w:r>
              <w:t xml:space="preserve"> do</w:t>
            </w:r>
          </w:p>
        </w:tc>
        <w:tc>
          <w:tcPr>
            <w:tcW w:w="1887" w:type="dxa"/>
          </w:tcPr>
          <w:p w14:paraId="3AFE8B25" w14:textId="19EBD871" w:rsidR="009713C6" w:rsidRDefault="009713C6" w:rsidP="009713C6">
            <w:r>
              <w:t>C4</w:t>
            </w:r>
          </w:p>
        </w:tc>
        <w:tc>
          <w:tcPr>
            <w:tcW w:w="2338" w:type="dxa"/>
          </w:tcPr>
          <w:p w14:paraId="522CE913" w14:textId="0EABE601" w:rsidR="009713C6" w:rsidRDefault="00A92A19" w:rsidP="009713C6">
            <w:r>
              <w:t>n(n+1)/2</w:t>
            </w:r>
          </w:p>
        </w:tc>
      </w:tr>
      <w:tr w:rsidR="00A92A19" w14:paraId="6A47DD29" w14:textId="77777777" w:rsidTr="007B70DE">
        <w:tc>
          <w:tcPr>
            <w:tcW w:w="1002" w:type="dxa"/>
          </w:tcPr>
          <w:p w14:paraId="4AEF6A68" w14:textId="78672DDD" w:rsidR="00A92A19" w:rsidRDefault="00A92A19" w:rsidP="00A92A19">
            <w:r>
              <w:t>5</w:t>
            </w:r>
          </w:p>
        </w:tc>
        <w:tc>
          <w:tcPr>
            <w:tcW w:w="2788" w:type="dxa"/>
          </w:tcPr>
          <w:p w14:paraId="5DD1FDFB" w14:textId="67F811AC" w:rsidR="00A92A19" w:rsidRDefault="00A92A19" w:rsidP="00A92A19">
            <w:r>
              <w:t xml:space="preserve">        </w:t>
            </w:r>
            <w:r>
              <w:t>if (</w:t>
            </w:r>
            <w:proofErr w:type="spellStart"/>
            <w:r>
              <w:t>A|i</w:t>
            </w:r>
            <w:proofErr w:type="spellEnd"/>
            <w:r>
              <w:t xml:space="preserve"> — 1| &gt;A[</w:t>
            </w:r>
            <w:proofErr w:type="spellStart"/>
            <w:r>
              <w:t>i</w:t>
            </w:r>
            <w:proofErr w:type="spellEnd"/>
            <w:r>
              <w:t>]) then</w:t>
            </w:r>
          </w:p>
        </w:tc>
        <w:tc>
          <w:tcPr>
            <w:tcW w:w="1887" w:type="dxa"/>
          </w:tcPr>
          <w:p w14:paraId="5C097D18" w14:textId="07DB28C4" w:rsidR="00A92A19" w:rsidRDefault="00A92A19" w:rsidP="00A92A19">
            <w:r>
              <w:t>C5</w:t>
            </w:r>
          </w:p>
        </w:tc>
        <w:tc>
          <w:tcPr>
            <w:tcW w:w="2338" w:type="dxa"/>
          </w:tcPr>
          <w:p w14:paraId="7310E5AC" w14:textId="40355516" w:rsidR="00A92A19" w:rsidRDefault="00A92A19" w:rsidP="00A92A19">
            <w:r>
              <w:t>n(n-1)/2</w:t>
            </w:r>
          </w:p>
        </w:tc>
      </w:tr>
      <w:tr w:rsidR="00A92A19" w14:paraId="0EB9D56F" w14:textId="77777777" w:rsidTr="007B70DE">
        <w:tc>
          <w:tcPr>
            <w:tcW w:w="1002" w:type="dxa"/>
          </w:tcPr>
          <w:p w14:paraId="61FC5A77" w14:textId="29577BAF" w:rsidR="00A92A19" w:rsidRDefault="00A92A19" w:rsidP="00A92A19">
            <w:r>
              <w:t>6</w:t>
            </w:r>
          </w:p>
        </w:tc>
        <w:tc>
          <w:tcPr>
            <w:tcW w:w="2788" w:type="dxa"/>
          </w:tcPr>
          <w:p w14:paraId="292768A4" w14:textId="5AB9043B" w:rsidR="00A92A19" w:rsidRDefault="00A92A19" w:rsidP="00A92A19">
            <w:r>
              <w:t xml:space="preserve">            </w:t>
            </w:r>
            <w:r>
              <w:t>temp = A|i|</w:t>
            </w:r>
          </w:p>
        </w:tc>
        <w:tc>
          <w:tcPr>
            <w:tcW w:w="1887" w:type="dxa"/>
          </w:tcPr>
          <w:p w14:paraId="67E61426" w14:textId="7DB7A624" w:rsidR="00A92A19" w:rsidRDefault="00A92A19" w:rsidP="00A92A19">
            <w:r>
              <w:t>C6</w:t>
            </w:r>
          </w:p>
        </w:tc>
        <w:tc>
          <w:tcPr>
            <w:tcW w:w="2338" w:type="dxa"/>
          </w:tcPr>
          <w:p w14:paraId="009FD4F8" w14:textId="590E0E2C" w:rsidR="00A92A19" w:rsidRDefault="00A92A19" w:rsidP="00A92A19">
            <w:r>
              <w:t>n(n-1)/2</w:t>
            </w:r>
          </w:p>
        </w:tc>
      </w:tr>
      <w:tr w:rsidR="00A92A19" w14:paraId="4DE23162" w14:textId="77777777" w:rsidTr="007B70DE">
        <w:tc>
          <w:tcPr>
            <w:tcW w:w="1002" w:type="dxa"/>
          </w:tcPr>
          <w:p w14:paraId="0A3DC4AB" w14:textId="1C30C0EB" w:rsidR="00A92A19" w:rsidRDefault="00A92A19" w:rsidP="00A92A19">
            <w:r>
              <w:t>7</w:t>
            </w:r>
          </w:p>
        </w:tc>
        <w:tc>
          <w:tcPr>
            <w:tcW w:w="2788" w:type="dxa"/>
          </w:tcPr>
          <w:p w14:paraId="7EAE7BB8" w14:textId="0E49D100" w:rsidR="00A92A19" w:rsidRDefault="00A92A19" w:rsidP="00A92A19">
            <w:r>
              <w:t xml:space="preserve">            </w:t>
            </w:r>
            <w:proofErr w:type="spellStart"/>
            <w:r>
              <w:t>A|i</w:t>
            </w:r>
            <w:proofErr w:type="spellEnd"/>
            <w:r>
              <w:t xml:space="preserve">| = </w:t>
            </w:r>
            <w:proofErr w:type="spellStart"/>
            <w:r>
              <w:t>A|i</w:t>
            </w:r>
            <w:proofErr w:type="spellEnd"/>
            <w:r>
              <w:t xml:space="preserve"> - 1|</w:t>
            </w:r>
          </w:p>
        </w:tc>
        <w:tc>
          <w:tcPr>
            <w:tcW w:w="1887" w:type="dxa"/>
          </w:tcPr>
          <w:p w14:paraId="06CD2EC1" w14:textId="096DA319" w:rsidR="00A92A19" w:rsidRDefault="00A92A19" w:rsidP="00A92A19">
            <w:r>
              <w:t>C7</w:t>
            </w:r>
          </w:p>
        </w:tc>
        <w:tc>
          <w:tcPr>
            <w:tcW w:w="2338" w:type="dxa"/>
          </w:tcPr>
          <w:p w14:paraId="08876960" w14:textId="0B429E61" w:rsidR="00A92A19" w:rsidRDefault="00A92A19" w:rsidP="00A92A19">
            <w:r>
              <w:t>n(n-1)/2</w:t>
            </w:r>
          </w:p>
        </w:tc>
      </w:tr>
      <w:tr w:rsidR="00A92A19" w14:paraId="28F471DF" w14:textId="77777777" w:rsidTr="007B70DE">
        <w:tc>
          <w:tcPr>
            <w:tcW w:w="1002" w:type="dxa"/>
          </w:tcPr>
          <w:p w14:paraId="4E8B7867" w14:textId="1565B0C5" w:rsidR="00A92A19" w:rsidRDefault="00A92A19" w:rsidP="00A92A19">
            <w:r>
              <w:t>8</w:t>
            </w:r>
          </w:p>
        </w:tc>
        <w:tc>
          <w:tcPr>
            <w:tcW w:w="2788" w:type="dxa"/>
          </w:tcPr>
          <w:p w14:paraId="5796DB56" w14:textId="6441D0E9" w:rsidR="00A92A19" w:rsidRDefault="00A92A19" w:rsidP="00A92A19">
            <w:r>
              <w:t xml:space="preserve">            </w:t>
            </w:r>
            <w:proofErr w:type="spellStart"/>
            <w:r>
              <w:t>A|i</w:t>
            </w:r>
            <w:proofErr w:type="spellEnd"/>
            <w:r>
              <w:t xml:space="preserve"> - 1| = temp</w:t>
            </w:r>
          </w:p>
        </w:tc>
        <w:tc>
          <w:tcPr>
            <w:tcW w:w="1887" w:type="dxa"/>
          </w:tcPr>
          <w:p w14:paraId="51695CDD" w14:textId="4E16BED6" w:rsidR="00A92A19" w:rsidRDefault="00A92A19" w:rsidP="00A92A19">
            <w:r>
              <w:t>C8</w:t>
            </w:r>
          </w:p>
        </w:tc>
        <w:tc>
          <w:tcPr>
            <w:tcW w:w="2338" w:type="dxa"/>
          </w:tcPr>
          <w:p w14:paraId="521C7655" w14:textId="15C2B466" w:rsidR="00A92A19" w:rsidRDefault="00A92A19" w:rsidP="00A92A19">
            <w:r>
              <w:t>n(n-1)/2</w:t>
            </w:r>
          </w:p>
        </w:tc>
      </w:tr>
      <w:tr w:rsidR="00A92A19" w14:paraId="42FFD170" w14:textId="77777777" w:rsidTr="007B70DE">
        <w:tc>
          <w:tcPr>
            <w:tcW w:w="1002" w:type="dxa"/>
          </w:tcPr>
          <w:p w14:paraId="7E4D54D9" w14:textId="793B2E49" w:rsidR="00A92A19" w:rsidRDefault="00A92A19" w:rsidP="00A92A19">
            <w:r>
              <w:t>9</w:t>
            </w:r>
          </w:p>
        </w:tc>
        <w:tc>
          <w:tcPr>
            <w:tcW w:w="2788" w:type="dxa"/>
          </w:tcPr>
          <w:p w14:paraId="77BD0369" w14:textId="20F7DD2D" w:rsidR="00A92A19" w:rsidRDefault="00A92A19" w:rsidP="00A92A19">
            <w:r>
              <w:t xml:space="preserve">            </w:t>
            </w:r>
            <w:r>
              <w:t>swapped = true</w:t>
            </w:r>
          </w:p>
        </w:tc>
        <w:tc>
          <w:tcPr>
            <w:tcW w:w="1887" w:type="dxa"/>
          </w:tcPr>
          <w:p w14:paraId="2938D9A4" w14:textId="59A3FFE4" w:rsidR="00A92A19" w:rsidRDefault="00A92A19" w:rsidP="00A92A19">
            <w:r>
              <w:t>C9</w:t>
            </w:r>
          </w:p>
        </w:tc>
        <w:tc>
          <w:tcPr>
            <w:tcW w:w="2338" w:type="dxa"/>
          </w:tcPr>
          <w:p w14:paraId="05024438" w14:textId="698F79A1" w:rsidR="00A92A19" w:rsidRDefault="00A92A19" w:rsidP="00A92A19">
            <w:r>
              <w:t>n(n-1)/2</w:t>
            </w:r>
          </w:p>
        </w:tc>
      </w:tr>
      <w:tr w:rsidR="00A92A19" w14:paraId="0BC1AE52" w14:textId="77777777" w:rsidTr="007B70DE">
        <w:tc>
          <w:tcPr>
            <w:tcW w:w="1002" w:type="dxa"/>
          </w:tcPr>
          <w:p w14:paraId="0C1BA742" w14:textId="300AD9DC" w:rsidR="00A92A19" w:rsidRDefault="00A92A19" w:rsidP="00A92A19">
            <w:r>
              <w:t>10</w:t>
            </w:r>
          </w:p>
        </w:tc>
        <w:tc>
          <w:tcPr>
            <w:tcW w:w="2788" w:type="dxa"/>
          </w:tcPr>
          <w:p w14:paraId="1BEC3904" w14:textId="404BC40F" w:rsidR="00A92A19" w:rsidRDefault="00A92A19" w:rsidP="00A92A19">
            <w:r>
              <w:t xml:space="preserve">            </w:t>
            </w:r>
            <w:proofErr w:type="spellStart"/>
            <w:r>
              <w:t>newLimit</w:t>
            </w:r>
            <w:proofErr w:type="spellEnd"/>
            <w:r>
              <w:t xml:space="preserve"> = i-1</w:t>
            </w:r>
          </w:p>
        </w:tc>
        <w:tc>
          <w:tcPr>
            <w:tcW w:w="1887" w:type="dxa"/>
          </w:tcPr>
          <w:p w14:paraId="5053FE1B" w14:textId="039CBA1B" w:rsidR="00A92A19" w:rsidRDefault="00A92A19" w:rsidP="00A92A19">
            <w:r>
              <w:t>C10</w:t>
            </w:r>
          </w:p>
        </w:tc>
        <w:tc>
          <w:tcPr>
            <w:tcW w:w="2338" w:type="dxa"/>
          </w:tcPr>
          <w:p w14:paraId="41483FBB" w14:textId="403A07C1" w:rsidR="00A92A19" w:rsidRDefault="00A92A19" w:rsidP="00A92A19">
            <w:r>
              <w:t>n(n-1)/2</w:t>
            </w:r>
          </w:p>
        </w:tc>
      </w:tr>
      <w:tr w:rsidR="00A92A19" w14:paraId="69FDECDD" w14:textId="77777777" w:rsidTr="007B70DE">
        <w:tc>
          <w:tcPr>
            <w:tcW w:w="1002" w:type="dxa"/>
          </w:tcPr>
          <w:p w14:paraId="09C30CEF" w14:textId="66020160" w:rsidR="00A92A19" w:rsidRDefault="00A92A19" w:rsidP="00A92A19">
            <w:r>
              <w:t>11</w:t>
            </w:r>
          </w:p>
        </w:tc>
        <w:tc>
          <w:tcPr>
            <w:tcW w:w="2788" w:type="dxa"/>
          </w:tcPr>
          <w:p w14:paraId="1AD3F4E8" w14:textId="1CFE5833" w:rsidR="00A92A19" w:rsidRDefault="00A92A19" w:rsidP="00A92A19">
            <w:r>
              <w:t xml:space="preserve">    </w:t>
            </w:r>
            <w:r>
              <w:t xml:space="preserve">n = </w:t>
            </w:r>
            <w:proofErr w:type="spellStart"/>
            <w:r>
              <w:t>newLimit</w:t>
            </w:r>
            <w:proofErr w:type="spellEnd"/>
          </w:p>
        </w:tc>
        <w:tc>
          <w:tcPr>
            <w:tcW w:w="1887" w:type="dxa"/>
          </w:tcPr>
          <w:p w14:paraId="50673814" w14:textId="2E9C3CFB" w:rsidR="00A92A19" w:rsidRDefault="00A92A19" w:rsidP="00A92A19">
            <w:r>
              <w:t>C11</w:t>
            </w:r>
          </w:p>
        </w:tc>
        <w:tc>
          <w:tcPr>
            <w:tcW w:w="2338" w:type="dxa"/>
          </w:tcPr>
          <w:p w14:paraId="22DF4244" w14:textId="4FFCE9D7" w:rsidR="00A92A19" w:rsidRDefault="00A92A19" w:rsidP="00A92A19">
            <w:r>
              <w:t>n-1</w:t>
            </w:r>
          </w:p>
        </w:tc>
      </w:tr>
      <w:tr w:rsidR="00A92A19" w14:paraId="2E987081" w14:textId="77777777" w:rsidTr="007B70DE">
        <w:tc>
          <w:tcPr>
            <w:tcW w:w="1002" w:type="dxa"/>
          </w:tcPr>
          <w:p w14:paraId="7E0F5A22" w14:textId="55A2D555" w:rsidR="00A92A19" w:rsidRDefault="00A92A19" w:rsidP="00A92A19">
            <w:r>
              <w:t>12</w:t>
            </w:r>
          </w:p>
        </w:tc>
        <w:tc>
          <w:tcPr>
            <w:tcW w:w="2788" w:type="dxa"/>
          </w:tcPr>
          <w:p w14:paraId="2E01B2F4" w14:textId="524786A6" w:rsidR="00A92A19" w:rsidRDefault="00A92A19" w:rsidP="00A92A19">
            <w:r>
              <w:t>while swapped</w:t>
            </w:r>
          </w:p>
        </w:tc>
        <w:tc>
          <w:tcPr>
            <w:tcW w:w="1887" w:type="dxa"/>
          </w:tcPr>
          <w:p w14:paraId="123B0400" w14:textId="3ADC323D" w:rsidR="00A92A19" w:rsidRDefault="00A92A19" w:rsidP="00A92A19">
            <w:r>
              <w:t>C12</w:t>
            </w:r>
          </w:p>
        </w:tc>
        <w:tc>
          <w:tcPr>
            <w:tcW w:w="2338" w:type="dxa"/>
          </w:tcPr>
          <w:p w14:paraId="7D1520CE" w14:textId="34A3BC7D" w:rsidR="00A92A19" w:rsidRDefault="00A92A19" w:rsidP="00A92A19">
            <w:r>
              <w:t>n</w:t>
            </w:r>
          </w:p>
        </w:tc>
      </w:tr>
    </w:tbl>
    <w:p w14:paraId="5D1FD426" w14:textId="215876CB" w:rsidR="00FB4592" w:rsidRDefault="00FB4592" w:rsidP="00690A56"/>
    <w:p w14:paraId="59D20D55" w14:textId="78348198" w:rsidR="00A92A19" w:rsidRDefault="00A92A19" w:rsidP="00690A56">
      <w:r>
        <w:t xml:space="preserve">T(n) </w:t>
      </w:r>
      <w:r w:rsidR="008459B1">
        <w:tab/>
      </w:r>
      <w:r>
        <w:t xml:space="preserve">= </w:t>
      </w:r>
      <w:r w:rsidR="008459B1">
        <w:t>C1 + C2.n + C3(n-1) + C4(n(n+1)/2) + (C5+C6+C7+C8+C9+C10)(n(n-1)/2) + C11(n-1) + C12.n</w:t>
      </w:r>
    </w:p>
    <w:p w14:paraId="7EFAD7C4" w14:textId="16A7862D" w:rsidR="008459B1" w:rsidRDefault="008459B1" w:rsidP="00690A56">
      <w:r>
        <w:tab/>
        <w:t xml:space="preserve">= </w:t>
      </w:r>
      <w:proofErr w:type="gramStart"/>
      <w:r w:rsidR="008351DA">
        <w:t>C13.n</w:t>
      </w:r>
      <w:r w:rsidR="008351DA">
        <w:rPr>
          <w:vertAlign w:val="superscript"/>
        </w:rPr>
        <w:t xml:space="preserve">2  </w:t>
      </w:r>
      <w:r w:rsidR="008351DA">
        <w:t>+</w:t>
      </w:r>
      <w:proofErr w:type="gramEnd"/>
      <w:r w:rsidR="008351DA">
        <w:t xml:space="preserve"> C14.n + C15</w:t>
      </w:r>
    </w:p>
    <w:p w14:paraId="33D3316F" w14:textId="715DAF4F" w:rsidR="008351DA" w:rsidRDefault="008351DA" w:rsidP="00690A56">
      <w:r>
        <w:t xml:space="preserve">T(n) </w:t>
      </w:r>
      <w:r>
        <w:tab/>
        <w:t>= O(n</w:t>
      </w:r>
      <w:r>
        <w:rPr>
          <w:vertAlign w:val="superscript"/>
        </w:rPr>
        <w:t>2</w:t>
      </w:r>
      <w:r>
        <w:t>)</w:t>
      </w:r>
    </w:p>
    <w:p w14:paraId="321B645C" w14:textId="530EFFFF" w:rsidR="008351DA" w:rsidRDefault="008351DA" w:rsidP="00690A56">
      <w:r>
        <w:lastRenderedPageBreak/>
        <w:t>2.</w:t>
      </w:r>
    </w:p>
    <w:p w14:paraId="017FC430" w14:textId="6F4C0F96" w:rsidR="008351DA" w:rsidRDefault="003304DB" w:rsidP="00690A56">
      <w:r>
        <w:t xml:space="preserve">Since both algorithms are having </w:t>
      </w:r>
      <w:r w:rsidR="00590F03">
        <w:t>O(n</w:t>
      </w:r>
      <w:r w:rsidR="00590F03">
        <w:rPr>
          <w:vertAlign w:val="superscript"/>
        </w:rPr>
        <w:t>2</w:t>
      </w:r>
      <w:r w:rsidR="00590F03">
        <w:t>), there is no difference between the worst time complexities of both algorithms.</w:t>
      </w:r>
    </w:p>
    <w:p w14:paraId="53FEF2DD" w14:textId="76B7EE69" w:rsidR="00590F03" w:rsidRDefault="00590F03" w:rsidP="00690A56"/>
    <w:p w14:paraId="09422217" w14:textId="7805971E" w:rsidR="00590F03" w:rsidRDefault="00590F03" w:rsidP="00690A56">
      <w:r>
        <w:t>3.</w:t>
      </w:r>
    </w:p>
    <w:p w14:paraId="5C844573" w14:textId="020181D8" w:rsidR="00567E8B" w:rsidRDefault="00567E8B" w:rsidP="00690A56">
      <w:r>
        <w:t xml:space="preserve">Yes, instead of calculating every </w:t>
      </w:r>
      <w:proofErr w:type="gramStart"/>
      <w:r>
        <w:t>steps</w:t>
      </w:r>
      <w:proofErr w:type="gramEnd"/>
      <w:r>
        <w:t xml:space="preserve"> we can calculate using the loops</w:t>
      </w:r>
      <w:r w:rsidR="00285CCA">
        <w:t xml:space="preserve"> and their nested </w:t>
      </w:r>
      <w:r w:rsidR="00006E5B">
        <w:t>loops and recursive terms.</w:t>
      </w:r>
    </w:p>
    <w:p w14:paraId="0EDEE51D" w14:textId="4DBCDD94" w:rsidR="006516C7" w:rsidRDefault="00C22100" w:rsidP="00690A56">
      <w:r>
        <w:t>The inner loop interactions will be multiplied and outer loops interactions will be added.</w:t>
      </w:r>
    </w:p>
    <w:p w14:paraId="5CC03C35" w14:textId="57E39AB1" w:rsidR="00FA5CA7" w:rsidRDefault="00FA5CA7" w:rsidP="00690A56">
      <w:r>
        <w:t>For example:</w:t>
      </w:r>
    </w:p>
    <w:p w14:paraId="51B26612" w14:textId="5C28159E" w:rsidR="00FA5CA7" w:rsidRDefault="00FA5CA7" w:rsidP="00690A56">
      <w:r>
        <w:tab/>
        <w:t xml:space="preserve">for </w:t>
      </w:r>
      <w:proofErr w:type="spellStart"/>
      <w:r>
        <w:t>i</w:t>
      </w:r>
      <w:proofErr w:type="spellEnd"/>
      <w:r>
        <w:t>=1 to n</w:t>
      </w:r>
      <w:r w:rsidR="009748C7">
        <w:tab/>
        <w:t>---------------------</w:t>
      </w:r>
      <w:r w:rsidR="009748C7">
        <w:tab/>
        <w:t xml:space="preserve"> 1</w:t>
      </w:r>
    </w:p>
    <w:p w14:paraId="54861F89" w14:textId="21B5BE81" w:rsidR="00A026EF" w:rsidRDefault="00A026EF" w:rsidP="00690A56">
      <w:r>
        <w:tab/>
      </w:r>
      <w:r>
        <w:tab/>
        <w:t>//////</w:t>
      </w:r>
    </w:p>
    <w:p w14:paraId="74DD0A30" w14:textId="47B68ACC" w:rsidR="00FA5CA7" w:rsidRDefault="00FA5CA7" w:rsidP="00690A56">
      <w:r>
        <w:tab/>
      </w:r>
      <w:r>
        <w:tab/>
        <w:t>for j=1 to n</w:t>
      </w:r>
      <w:r w:rsidR="004B5822">
        <w:t>/2</w:t>
      </w:r>
      <w:r w:rsidR="009748C7">
        <w:tab/>
        <w:t>----------</w:t>
      </w:r>
      <w:r w:rsidR="009748C7">
        <w:tab/>
        <w:t>2</w:t>
      </w:r>
    </w:p>
    <w:p w14:paraId="6EF54577" w14:textId="60062BE8" w:rsidR="00A026EF" w:rsidRDefault="00FA5CA7" w:rsidP="004B5822">
      <w:r>
        <w:tab/>
      </w:r>
      <w:r>
        <w:tab/>
      </w:r>
      <w:r w:rsidR="00A026EF">
        <w:tab/>
        <w:t>//////</w:t>
      </w:r>
    </w:p>
    <w:p w14:paraId="1D14A761" w14:textId="1DE11C32" w:rsidR="00FA5CA7" w:rsidRDefault="00FA5CA7" w:rsidP="00FA5CA7">
      <w:pPr>
        <w:ind w:left="720" w:firstLine="720"/>
      </w:pPr>
      <w:r>
        <w:t xml:space="preserve">end </w:t>
      </w:r>
      <w:proofErr w:type="gramStart"/>
      <w:r>
        <w:t>for</w:t>
      </w:r>
      <w:proofErr w:type="gramEnd"/>
    </w:p>
    <w:p w14:paraId="5EDFF452" w14:textId="67CF5C10" w:rsidR="00FA5CA7" w:rsidRDefault="00FA5CA7" w:rsidP="00FA5CA7">
      <w:pPr>
        <w:ind w:firstLine="720"/>
      </w:pPr>
      <w:r>
        <w:t xml:space="preserve">end </w:t>
      </w:r>
      <w:proofErr w:type="gramStart"/>
      <w:r>
        <w:t>for</w:t>
      </w:r>
      <w:proofErr w:type="gramEnd"/>
    </w:p>
    <w:p w14:paraId="7465420E" w14:textId="2D73C461" w:rsidR="004B5822" w:rsidRDefault="004B5822" w:rsidP="004B5822">
      <w:pPr>
        <w:ind w:firstLine="720"/>
      </w:pPr>
      <w:r>
        <w:t>for m=1 to n</w:t>
      </w:r>
      <w:r>
        <w:t>/4</w:t>
      </w:r>
      <w:r>
        <w:t xml:space="preserve"> ---</w:t>
      </w:r>
      <w:r>
        <w:t>-------</w:t>
      </w:r>
      <w:r>
        <w:tab/>
        <w:t>3</w:t>
      </w:r>
    </w:p>
    <w:p w14:paraId="6BA408F2" w14:textId="256C93A6" w:rsidR="004B5822" w:rsidRDefault="004B5822" w:rsidP="004B5822">
      <w:r>
        <w:tab/>
      </w:r>
      <w:r>
        <w:tab/>
        <w:t>//////</w:t>
      </w:r>
    </w:p>
    <w:p w14:paraId="0EF8217B" w14:textId="77777777" w:rsidR="004B5822" w:rsidRDefault="004B5822" w:rsidP="004B5822">
      <w:pPr>
        <w:ind w:firstLine="720"/>
      </w:pPr>
      <w:r>
        <w:t xml:space="preserve">end </w:t>
      </w:r>
      <w:proofErr w:type="gramStart"/>
      <w:r>
        <w:t>for</w:t>
      </w:r>
      <w:proofErr w:type="gramEnd"/>
    </w:p>
    <w:p w14:paraId="36EA0B4D" w14:textId="5D82B23D" w:rsidR="004B5822" w:rsidRDefault="004B5822" w:rsidP="004B5822"/>
    <w:p w14:paraId="79FCBD0D" w14:textId="2D134785" w:rsidR="004B5822" w:rsidRDefault="004B5822" w:rsidP="004B5822">
      <w:r>
        <w:t>loop 1 will run n times, inner loop 2 will run n/2 times and outer loop 3 will run n/4 times</w:t>
      </w:r>
    </w:p>
    <w:p w14:paraId="57AB83DE" w14:textId="5A1AB388" w:rsidR="004B5822" w:rsidRDefault="004727F7" w:rsidP="004B5822">
      <w:r>
        <w:t xml:space="preserve">so, time complexity </w:t>
      </w:r>
      <w:r>
        <w:tab/>
        <w:t xml:space="preserve">T(n) </w:t>
      </w:r>
      <w:r>
        <w:tab/>
        <w:t>= O(</w:t>
      </w:r>
      <w:proofErr w:type="spellStart"/>
      <w:r>
        <w:t>n.n</w:t>
      </w:r>
      <w:proofErr w:type="spellEnd"/>
      <w:r>
        <w:t>/2 + n/4)</w:t>
      </w:r>
    </w:p>
    <w:p w14:paraId="2392F4FD" w14:textId="77CFD4AE" w:rsidR="004727F7" w:rsidRDefault="004727F7" w:rsidP="004B5822">
      <w:r>
        <w:tab/>
      </w:r>
      <w:r>
        <w:tab/>
      </w:r>
      <w:r>
        <w:tab/>
      </w:r>
      <w:r>
        <w:tab/>
        <w:t>= O(n</w:t>
      </w:r>
      <w:r>
        <w:rPr>
          <w:vertAlign w:val="superscript"/>
        </w:rPr>
        <w:t>2</w:t>
      </w:r>
      <w:r>
        <w:t>)</w:t>
      </w:r>
    </w:p>
    <w:p w14:paraId="7B1F1430" w14:textId="725674BD" w:rsidR="004727F7" w:rsidRDefault="004727F7" w:rsidP="004B5822"/>
    <w:p w14:paraId="79C967E0" w14:textId="311C3C18" w:rsidR="004727F7" w:rsidRPr="004727F7" w:rsidRDefault="004A39BD" w:rsidP="004B5822">
      <w:r>
        <w:t xml:space="preserve">in this way we can easily calculate the </w:t>
      </w:r>
      <w:proofErr w:type="gramStart"/>
      <w:r>
        <w:t>worst case</w:t>
      </w:r>
      <w:proofErr w:type="gramEnd"/>
      <w:r>
        <w:t xml:space="preserve"> time complexity as we need the largest term of the function</w:t>
      </w:r>
      <w:r w:rsidR="0061588C">
        <w:t>.</w:t>
      </w:r>
    </w:p>
    <w:sectPr w:rsidR="004727F7" w:rsidRPr="004727F7" w:rsidSect="003D1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oto Serif">
    <w:panose1 w:val="02020502060505020204"/>
    <w:charset w:val="01"/>
    <w:family w:val="roman"/>
    <w:pitch w:val="variable"/>
    <w:sig w:usb0="E00002FF" w:usb1="4000001F" w:usb2="08000029" w:usb3="00000000" w:csb0="0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D04A37"/>
    <w:multiLevelType w:val="hybridMultilevel"/>
    <w:tmpl w:val="0EB0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96743D"/>
    <w:multiLevelType w:val="hybridMultilevel"/>
    <w:tmpl w:val="F9942C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71394699">
    <w:abstractNumId w:val="0"/>
  </w:num>
  <w:num w:numId="2" w16cid:durableId="883255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NzC1MDM3MDEyNjJQ0lEKTi0uzszPAykwrAUATKZFmywAAAA="/>
  </w:docVars>
  <w:rsids>
    <w:rsidRoot w:val="00F17769"/>
    <w:rsid w:val="0000069C"/>
    <w:rsid w:val="00006E5B"/>
    <w:rsid w:val="000411BF"/>
    <w:rsid w:val="00054840"/>
    <w:rsid w:val="000A2AA0"/>
    <w:rsid w:val="000F06AC"/>
    <w:rsid w:val="00116019"/>
    <w:rsid w:val="00126B18"/>
    <w:rsid w:val="00174BED"/>
    <w:rsid w:val="00185F5E"/>
    <w:rsid w:val="001B3066"/>
    <w:rsid w:val="001C43CA"/>
    <w:rsid w:val="001D3C1A"/>
    <w:rsid w:val="001D4725"/>
    <w:rsid w:val="001E2ED5"/>
    <w:rsid w:val="0023567B"/>
    <w:rsid w:val="00285CCA"/>
    <w:rsid w:val="002951B6"/>
    <w:rsid w:val="002E1C4C"/>
    <w:rsid w:val="002E3C5A"/>
    <w:rsid w:val="00313278"/>
    <w:rsid w:val="003246FE"/>
    <w:rsid w:val="003304DB"/>
    <w:rsid w:val="0034373C"/>
    <w:rsid w:val="00347600"/>
    <w:rsid w:val="00350B4C"/>
    <w:rsid w:val="003D18F1"/>
    <w:rsid w:val="003D1DCB"/>
    <w:rsid w:val="003D4D8F"/>
    <w:rsid w:val="003F65A4"/>
    <w:rsid w:val="0045473E"/>
    <w:rsid w:val="004727F7"/>
    <w:rsid w:val="0047574C"/>
    <w:rsid w:val="004A39BD"/>
    <w:rsid w:val="004B5822"/>
    <w:rsid w:val="004C4FF2"/>
    <w:rsid w:val="00515FB4"/>
    <w:rsid w:val="005671A6"/>
    <w:rsid w:val="00567E8B"/>
    <w:rsid w:val="00587E13"/>
    <w:rsid w:val="00590F03"/>
    <w:rsid w:val="00594F3F"/>
    <w:rsid w:val="005A1288"/>
    <w:rsid w:val="005C4805"/>
    <w:rsid w:val="0061588C"/>
    <w:rsid w:val="006224BD"/>
    <w:rsid w:val="00634E7C"/>
    <w:rsid w:val="006516C7"/>
    <w:rsid w:val="0065395F"/>
    <w:rsid w:val="00690A56"/>
    <w:rsid w:val="006951B1"/>
    <w:rsid w:val="006C28DC"/>
    <w:rsid w:val="006D0D8E"/>
    <w:rsid w:val="006E38D9"/>
    <w:rsid w:val="006E783F"/>
    <w:rsid w:val="00706756"/>
    <w:rsid w:val="00713C77"/>
    <w:rsid w:val="00785ED8"/>
    <w:rsid w:val="007A2F30"/>
    <w:rsid w:val="007A6F11"/>
    <w:rsid w:val="007B4326"/>
    <w:rsid w:val="007B70DE"/>
    <w:rsid w:val="007D2861"/>
    <w:rsid w:val="007D561F"/>
    <w:rsid w:val="008351DA"/>
    <w:rsid w:val="008459B1"/>
    <w:rsid w:val="008B590C"/>
    <w:rsid w:val="00906E70"/>
    <w:rsid w:val="0095600B"/>
    <w:rsid w:val="00960FC3"/>
    <w:rsid w:val="009713C6"/>
    <w:rsid w:val="009748C7"/>
    <w:rsid w:val="00A026EF"/>
    <w:rsid w:val="00A92A19"/>
    <w:rsid w:val="00AA645B"/>
    <w:rsid w:val="00AC49C5"/>
    <w:rsid w:val="00B0430E"/>
    <w:rsid w:val="00B91C18"/>
    <w:rsid w:val="00BC3C17"/>
    <w:rsid w:val="00BC4EAA"/>
    <w:rsid w:val="00BC5D08"/>
    <w:rsid w:val="00BD59E0"/>
    <w:rsid w:val="00BF5BBB"/>
    <w:rsid w:val="00C20EF1"/>
    <w:rsid w:val="00C22100"/>
    <w:rsid w:val="00C931C8"/>
    <w:rsid w:val="00C95F0F"/>
    <w:rsid w:val="00CB0555"/>
    <w:rsid w:val="00CC5E80"/>
    <w:rsid w:val="00CE7796"/>
    <w:rsid w:val="00D41B53"/>
    <w:rsid w:val="00D60C49"/>
    <w:rsid w:val="00D809AD"/>
    <w:rsid w:val="00DD176D"/>
    <w:rsid w:val="00DD49DE"/>
    <w:rsid w:val="00DF4406"/>
    <w:rsid w:val="00E668DC"/>
    <w:rsid w:val="00EE6664"/>
    <w:rsid w:val="00EF0333"/>
    <w:rsid w:val="00F06C95"/>
    <w:rsid w:val="00F17769"/>
    <w:rsid w:val="00F32373"/>
    <w:rsid w:val="00F51302"/>
    <w:rsid w:val="00F60551"/>
    <w:rsid w:val="00FA5CA7"/>
    <w:rsid w:val="00FB4592"/>
    <w:rsid w:val="00FC6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25977"/>
  <w15:chartTrackingRefBased/>
  <w15:docId w15:val="{0254A31A-C3C2-415C-9C53-DC11E5227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725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6A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85F5E"/>
    <w:rPr>
      <w:color w:val="808080"/>
    </w:rPr>
  </w:style>
  <w:style w:type="table" w:styleId="TableGrid">
    <w:name w:val="Table Grid"/>
    <w:basedOn w:val="TableNormal"/>
    <w:uiPriority w:val="39"/>
    <w:rsid w:val="00690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662</Words>
  <Characters>3778</Characters>
  <Application>Microsoft Office Word</Application>
  <DocSecurity>0</DocSecurity>
  <Lines>31</Lines>
  <Paragraphs>8</Paragraphs>
  <ScaleCrop>false</ScaleCrop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dc:description/>
  <cp:lastModifiedBy>Sajeev Kugarajah</cp:lastModifiedBy>
  <cp:revision>106</cp:revision>
  <dcterms:created xsi:type="dcterms:W3CDTF">2023-03-15T16:16:00Z</dcterms:created>
  <dcterms:modified xsi:type="dcterms:W3CDTF">2023-03-15T17:40:00Z</dcterms:modified>
</cp:coreProperties>
</file>